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B2E4C8" w14:textId="35D9DF3B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0DD6D06" wp14:editId="6833FBA5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86BC9A" w14:textId="7B254BBB" w:rsidR="001B2141" w:rsidRPr="009E4AFB" w:rsidRDefault="00255716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A819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ecember</w:t>
                            </w:r>
                            <w:r w:rsidR="00571AEF" w:rsidRPr="00A819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</w:t>
                            </w:r>
                            <w:r w:rsidR="00F010F1" w:rsidRPr="00A819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</w:t>
                            </w:r>
                            <w:r w:rsidR="00532A29" w:rsidRPr="00A819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</w:t>
                            </w:r>
                            <w:r w:rsidR="00AC67ED" w:rsidRPr="00A819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</w:t>
                            </w:r>
                            <w:r w:rsidR="00A819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="00B72F5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</w:t>
                            </w:r>
                            <w:r w:rsidR="00E3007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ENI FAMINIEN EKEWE</w:t>
                            </w:r>
                            <w:r w:rsidR="00F010F1" w:rsidRPr="00A819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790717" w:rsidRPr="00A819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11</w:t>
                            </w:r>
                            <w:r w:rsidR="00C97BF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="00F010F1" w:rsidRPr="00A81976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F010F1" w:rsidRPr="00A819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DD6D0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2586BC9A" w14:textId="7B254BBB" w:rsidR="001B2141" w:rsidRPr="009E4AFB" w:rsidRDefault="00255716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A81976">
                        <w:rPr>
                          <w:rFonts w:ascii="Myriad Pro" w:hAnsi="Myriad Pro"/>
                          <w:b/>
                          <w:sz w:val="32"/>
                        </w:rPr>
                        <w:t>December</w:t>
                      </w:r>
                      <w:r w:rsidR="00571AEF" w:rsidRPr="00A81976">
                        <w:rPr>
                          <w:rFonts w:ascii="Myriad Pro" w:hAnsi="Myriad Pro"/>
                          <w:b/>
                          <w:sz w:val="32"/>
                        </w:rPr>
                        <w:t xml:space="preserve">  </w:t>
                      </w:r>
                      <w:r w:rsidR="00F010F1" w:rsidRPr="00A81976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</w:t>
                      </w:r>
                      <w:r w:rsidR="00532A29" w:rsidRPr="00A81976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</w:t>
                      </w:r>
                      <w:r w:rsidR="00AC67ED" w:rsidRPr="00A81976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</w:t>
                      </w:r>
                      <w:r w:rsidR="00A81976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="00B72F5E">
                        <w:rPr>
                          <w:rFonts w:ascii="Myriad Pro" w:hAnsi="Myriad Pro"/>
                          <w:b/>
                          <w:sz w:val="32"/>
                        </w:rPr>
                        <w:t>N</w:t>
                      </w:r>
                      <w:r w:rsidR="00E30073">
                        <w:rPr>
                          <w:rFonts w:ascii="Myriad Pro" w:hAnsi="Myriad Pro"/>
                          <w:b/>
                          <w:sz w:val="32"/>
                        </w:rPr>
                        <w:t>GENI FAMINIEN EKEWE</w:t>
                      </w:r>
                      <w:r w:rsidR="00F010F1" w:rsidRPr="00A81976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790717" w:rsidRPr="00A81976">
                        <w:rPr>
                          <w:rFonts w:ascii="Myriad Pro" w:hAnsi="Myriad Pro"/>
                          <w:b/>
                          <w:sz w:val="32"/>
                        </w:rPr>
                        <w:t>11</w:t>
                      </w:r>
                      <w:r w:rsidR="00C97BF4"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="00F010F1" w:rsidRPr="00A81976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F010F1" w:rsidRPr="00A81976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58752" behindDoc="0" locked="0" layoutInCell="1" allowOverlap="1" wp14:anchorId="4771FD5D" wp14:editId="7B11AC0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7001812D" wp14:editId="04C58646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5374D3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CB58438" w14:textId="4D696E5D" w:rsidR="001A6610" w:rsidRPr="009909CD" w:rsidRDefault="007B4CFA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NENIEN </w:t>
                            </w:r>
                            <w:r w:rsidR="00E30073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TAROPWEN ESINESIN</w:t>
                            </w:r>
                          </w:p>
                          <w:p w14:paraId="7A9E0958" w14:textId="11D08193" w:rsidR="00C97BF4" w:rsidRDefault="00F95DA6" w:rsidP="00C97BF4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C97BF4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 w:rsidR="00E30073"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E30073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C97BF4">
                              <w:rPr>
                                <w:rFonts w:ascii="Myriad Pro" w:hAnsi="Myriad Pro"/>
                                <w:sz w:val="36"/>
                              </w:rPr>
                              <w:t xml:space="preserve">— </w:t>
                            </w:r>
                            <w:proofErr w:type="spellStart"/>
                            <w:r w:rsidR="00E30073"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 w:rsidR="00E30073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E30073"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C97BF4">
                              <w:rPr>
                                <w:rFonts w:ascii="Myriad Pro" w:hAnsi="Myriad Pro"/>
                                <w:sz w:val="36"/>
                              </w:rPr>
                              <w:t xml:space="preserve"> &amp;</w:t>
                            </w:r>
                            <w:r w:rsidR="00FB51DA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E30073"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 w:rsidR="00E30073"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1BD97B9E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01681F9D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01812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005374D3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CB58438" w14:textId="4D696E5D" w:rsidR="001A6610" w:rsidRPr="009909CD" w:rsidRDefault="007B4CFA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NENIEN </w:t>
                      </w:r>
                      <w:r w:rsidR="00E30073">
                        <w:rPr>
                          <w:rFonts w:ascii="Myriad Pro" w:hAnsi="Myriad Pro"/>
                          <w:b/>
                          <w:sz w:val="44"/>
                        </w:rPr>
                        <w:t>TAROPWEN ESINESIN</w:t>
                      </w:r>
                    </w:p>
                    <w:p w14:paraId="7A9E0958" w14:textId="11D08193" w:rsidR="00C97BF4" w:rsidRDefault="00F95DA6" w:rsidP="00C97BF4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u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C97BF4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 w:rsidR="00E30073"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E30073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C97BF4">
                        <w:rPr>
                          <w:rFonts w:ascii="Myriad Pro" w:hAnsi="Myriad Pro"/>
                          <w:sz w:val="36"/>
                        </w:rPr>
                        <w:t xml:space="preserve">— </w:t>
                      </w:r>
                      <w:proofErr w:type="spellStart"/>
                      <w:r w:rsidR="00E30073"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 w:rsidR="00E30073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E30073"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C97BF4">
                        <w:rPr>
                          <w:rFonts w:ascii="Myriad Pro" w:hAnsi="Myriad Pro"/>
                          <w:sz w:val="36"/>
                        </w:rPr>
                        <w:t xml:space="preserve"> &amp;</w:t>
                      </w:r>
                      <w:r w:rsidR="00FB51DA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E30073"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 w:rsidR="00E30073"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1BD97B9E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01681F9D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2917AE4" w14:textId="1CD18042" w:rsidR="001B2141" w:rsidRDefault="00A47FE2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38790779" wp14:editId="2C3234E7">
                <wp:simplePos x="0" y="0"/>
                <wp:positionH relativeFrom="margin">
                  <wp:align>right</wp:align>
                </wp:positionH>
                <wp:positionV relativeFrom="paragraph">
                  <wp:posOffset>6316346</wp:posOffset>
                </wp:positionV>
                <wp:extent cx="7314565" cy="36195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565" cy="36195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BE1F27" w14:textId="33B15258" w:rsidR="00CA36F6" w:rsidRPr="00A81976" w:rsidRDefault="004A15AF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790779" id="Text Box 8" o:spid="_x0000_s1028" type="#_x0000_t202" style="position:absolute;margin-left:524.75pt;margin-top:497.35pt;width:575.95pt;height:28.5pt;z-index:2516628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" fillcolor="#c59dc3 [1945]" stroked="f" strokeweight=".5pt">
                <v:textbox>
                  <w:txbxContent>
                    <w:p w14:paraId="69BE1F27" w14:textId="33B15258" w:rsidR="00CA36F6" w:rsidRPr="00A81976" w:rsidRDefault="004A15AF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B51DA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0F06132C" wp14:editId="0BE0A7BF">
                <wp:simplePos x="0" y="0"/>
                <wp:positionH relativeFrom="margin">
                  <wp:align>left</wp:align>
                </wp:positionH>
                <wp:positionV relativeFrom="paragraph">
                  <wp:posOffset>391795</wp:posOffset>
                </wp:positionV>
                <wp:extent cx="5410200" cy="574357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5743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564C40" w14:textId="28C64BF3" w:rsidR="00972CAE" w:rsidRPr="00D23B5C" w:rsidRDefault="003D13DC" w:rsidP="00892FC1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0"/>
                                <w:szCs w:val="24"/>
                              </w:rPr>
                            </w:pPr>
                            <w:r w:rsidRPr="00D23B5C">
                              <w:rPr>
                                <w:rFonts w:ascii="Myriad Pro" w:hAnsi="Myriad Pro"/>
                                <w:b/>
                                <w:sz w:val="30"/>
                                <w:szCs w:val="24"/>
                              </w:rPr>
                              <w:t xml:space="preserve">High School </w:t>
                            </w:r>
                            <w:r w:rsidR="00E30073" w:rsidRPr="00D23B5C">
                              <w:rPr>
                                <w:rFonts w:ascii="Myriad Pro" w:hAnsi="Myriad Pro"/>
                                <w:b/>
                                <w:sz w:val="30"/>
                                <w:szCs w:val="24"/>
                              </w:rPr>
                              <w:t>me</w:t>
                            </w:r>
                            <w:r w:rsidR="00B72F5E" w:rsidRPr="00D23B5C">
                              <w:rPr>
                                <w:rFonts w:ascii="Myriad Pro" w:hAnsi="Myriad Pro"/>
                                <w:b/>
                                <w:sz w:val="30"/>
                                <w:szCs w:val="24"/>
                              </w:rPr>
                              <w:t xml:space="preserve"> </w:t>
                            </w:r>
                            <w:r w:rsidR="00FB51DA" w:rsidRPr="00D23B5C">
                              <w:rPr>
                                <w:rFonts w:ascii="Myriad Pro" w:hAnsi="Myriad Pro"/>
                                <w:b/>
                                <w:sz w:val="30"/>
                                <w:szCs w:val="24"/>
                              </w:rPr>
                              <w:t>Beyond Plan</w:t>
                            </w:r>
                            <w:r w:rsidRPr="00D23B5C">
                              <w:rPr>
                                <w:rFonts w:ascii="Myriad Pro" w:hAnsi="Myriad Pro"/>
                                <w:b/>
                                <w:sz w:val="30"/>
                                <w:szCs w:val="24"/>
                              </w:rPr>
                              <w:t xml:space="preserve"> &amp; </w:t>
                            </w:r>
                            <w:proofErr w:type="spellStart"/>
                            <w:r w:rsidR="00546BFC" w:rsidRPr="00D23B5C">
                              <w:rPr>
                                <w:rFonts w:ascii="Myriad Pro" w:hAnsi="Myriad Pro"/>
                                <w:b/>
                                <w:sz w:val="30"/>
                                <w:szCs w:val="24"/>
                              </w:rPr>
                              <w:t>R</w:t>
                            </w:r>
                            <w:r w:rsidR="00B72F5E" w:rsidRPr="00D23B5C">
                              <w:rPr>
                                <w:rFonts w:ascii="Myriad Pro" w:hAnsi="Myriad Pro"/>
                                <w:b/>
                                <w:sz w:val="30"/>
                                <w:szCs w:val="24"/>
                              </w:rPr>
                              <w:t>esemei</w:t>
                            </w:r>
                            <w:proofErr w:type="spellEnd"/>
                          </w:p>
                          <w:p w14:paraId="43B7F7F6" w14:textId="590E4857" w:rsidR="00DE182D" w:rsidRPr="00D23B5C" w:rsidRDefault="00B72F5E" w:rsidP="00454748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Me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mwen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D577FD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0763F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10763F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577FD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sochungio</w:t>
                            </w:r>
                            <w:proofErr w:type="spellEnd"/>
                            <w:r w:rsidR="00D577FD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577FD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D577FD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high school</w:t>
                            </w:r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, ii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e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iit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wesi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ewe</w:t>
                            </w:r>
                            <w:r w:rsidR="00DE182D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High School </w:t>
                            </w:r>
                            <w:r w:rsidR="00A47FE2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me</w:t>
                            </w:r>
                            <w:r w:rsidR="00DE182D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47FE2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ekinon</w:t>
                            </w:r>
                            <w:proofErr w:type="spellEnd"/>
                            <w:r w:rsidR="00A47FE2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47FE2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akot</w:t>
                            </w:r>
                            <w:proofErr w:type="spellEnd"/>
                            <w:r w:rsidR="00546BFC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na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achenong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ichikin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met mi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feri,an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class, me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kkot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. Ren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mwichen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ngon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i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kkot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nisir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ren met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sokkun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class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wesi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re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mochen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ren pekin</w:t>
                            </w:r>
                            <w:r w:rsidR="00CE0385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CF0D8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.</w:t>
                            </w:r>
                            <w:r w:rsidR="00DE182D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DA5F49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03B06181" w14:textId="77777777" w:rsidR="00DE182D" w:rsidRPr="00D23B5C" w:rsidRDefault="00DE182D" w:rsidP="00454748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</w:p>
                          <w:p w14:paraId="209940C5" w14:textId="6EB4B471" w:rsidR="00892FC1" w:rsidRPr="00D23B5C" w:rsidRDefault="00FA3A91" w:rsidP="00454748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</w:pP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eun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aropwen</w:t>
                            </w:r>
                            <w:proofErr w:type="spellEnd"/>
                            <w:r w:rsidR="00DE182D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892FC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High School &amp; Beyond Plan</w:t>
                            </w:r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achenong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eun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resemei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unuseoch</w:t>
                            </w:r>
                            <w:proofErr w:type="spellEnd"/>
                            <w:r w:rsidR="00892FC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n</w:t>
                            </w:r>
                            <w:proofErr w:type="spellEnd"/>
                            <w:r w:rsidR="00892FC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46BFC" w:rsidRPr="00D23B5C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r</w:t>
                            </w:r>
                            <w:r w:rsidRPr="00D23B5C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esemei</w:t>
                            </w:r>
                            <w:proofErr w:type="spellEnd"/>
                            <w:r w:rsidR="00892FC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aropwen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ichikin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</w:t>
                            </w:r>
                            <w:r w:rsidR="00554804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feferi</w:t>
                            </w:r>
                            <w:proofErr w:type="spellEnd"/>
                            <w:r w:rsidR="00892FC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)</w:t>
                            </w:r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an mi murine an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fatau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usun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onomwum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orousomw</w:t>
                            </w:r>
                            <w:proofErr w:type="spellEnd"/>
                            <w:r w:rsidR="00892FC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hok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hen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aropwe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ge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ge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ninnis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a tori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otun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kuten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ngangen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sammer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ngang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rese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iwin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re</w:t>
                            </w:r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n </w:t>
                            </w:r>
                            <w:proofErr w:type="spellStart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ge</w:t>
                            </w:r>
                            <w:proofErr w:type="spellEnd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hok</w:t>
                            </w:r>
                            <w:proofErr w:type="spellEnd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nisir</w:t>
                            </w:r>
                            <w:proofErr w:type="spellEnd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ren pekin </w:t>
                            </w:r>
                            <w:proofErr w:type="spellStart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, scholarship, me </w:t>
                            </w:r>
                            <w:proofErr w:type="spellStart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aropwen</w:t>
                            </w:r>
                            <w:proofErr w:type="spellEnd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college</w:t>
                            </w:r>
                            <w:r w:rsidR="00892FC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.</w:t>
                            </w:r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En </w:t>
                            </w:r>
                            <w:proofErr w:type="spellStart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resemei</w:t>
                            </w:r>
                            <w:proofErr w:type="spellEnd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e </w:t>
                            </w:r>
                            <w:proofErr w:type="spellStart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menapetiw</w:t>
                            </w:r>
                            <w:proofErr w:type="spellEnd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an ewe </w:t>
                            </w:r>
                            <w:proofErr w:type="spellStart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chon</w:t>
                            </w:r>
                            <w:proofErr w:type="spellEnd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sukuun</w:t>
                            </w:r>
                            <w:proofErr w:type="spellEnd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sine </w:t>
                            </w:r>
                            <w:proofErr w:type="spellStart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ika</w:t>
                            </w:r>
                            <w:proofErr w:type="spellEnd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met me </w:t>
                            </w:r>
                            <w:proofErr w:type="spellStart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sinenap</w:t>
                            </w:r>
                            <w:proofErr w:type="spellEnd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non me met </w:t>
                            </w:r>
                            <w:proofErr w:type="spellStart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mei</w:t>
                            </w:r>
                            <w:proofErr w:type="spellEnd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tufichin</w:t>
                            </w:r>
                            <w:proofErr w:type="spellEnd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feri</w:t>
                            </w:r>
                            <w:proofErr w:type="spellEnd"/>
                            <w:r w:rsidR="00F34B21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.</w:t>
                            </w:r>
                          </w:p>
                          <w:p w14:paraId="3256942B" w14:textId="77777777" w:rsidR="00C97BF4" w:rsidRPr="00D23B5C" w:rsidRDefault="00C97BF4" w:rsidP="00454748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</w:pPr>
                          </w:p>
                          <w:p w14:paraId="3E7EFDDA" w14:textId="0927409C" w:rsidR="006C5824" w:rsidRPr="00D23B5C" w:rsidRDefault="00F34B21" w:rsidP="00454748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</w:pP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Pokiten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ranin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me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otun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ekewe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scholarship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epwe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katonong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e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weneiti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October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me April,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iwe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iei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atun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mi fich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ngeni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kuten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ekewe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aninis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ren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scholarship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me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amwonatai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ekewe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taropwe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epwe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aninis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ren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mutirin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omw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amwasou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taropwe</w:t>
                            </w:r>
                            <w:proofErr w:type="spellEnd"/>
                            <w:r w:rsidR="00BC2D60" w:rsidRPr="00D23B5C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  <w:t>.</w:t>
                            </w:r>
                          </w:p>
                          <w:p w14:paraId="28DD71EF" w14:textId="77777777" w:rsidR="006C5824" w:rsidRPr="00D23B5C" w:rsidRDefault="006C5824" w:rsidP="00454748">
                            <w:pPr>
                              <w:pStyle w:val="NoSpacing"/>
                              <w:spacing w:line="276" w:lineRule="auto"/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fr-FR"/>
                              </w:rPr>
                            </w:pPr>
                          </w:p>
                          <w:p w14:paraId="52689A37" w14:textId="3FA8ABC5" w:rsidR="00904796" w:rsidRPr="00D23B5C" w:rsidRDefault="00B53A94" w:rsidP="00454748">
                            <w:pPr>
                              <w:pStyle w:val="NoSpacing"/>
                              <w:spacing w:line="276" w:lineRule="auto"/>
                              <w:rPr>
                                <w:sz w:val="22"/>
                                <w:szCs w:val="24"/>
                                <w:lang w:val="fr-FR"/>
                              </w:rPr>
                            </w:pP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Chomwong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ekewe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chon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wisen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awora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aninnis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ren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scholarship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repwe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mochen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noumw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ewe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epwe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maketiw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met an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angang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me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nomw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ika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iei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angang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ren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nennien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sukuun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angangen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fanantier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ekewe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ekkoch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pekin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kae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mi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kaor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ngeni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chon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sukuun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taropwen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niffangen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achocho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honor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, mis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wiis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ren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chon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emwen</w:t>
                            </w:r>
                            <w:proofErr w:type="spellEnd"/>
                            <w:r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Meinisin</w:t>
                            </w:r>
                            <w:proofErr w:type="spellEnd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ekkei</w:t>
                            </w:r>
                            <w:proofErr w:type="spellEnd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tichikin</w:t>
                            </w:r>
                            <w:proofErr w:type="spellEnd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porous</w:t>
                            </w:r>
                            <w:proofErr w:type="spellEnd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mi </w:t>
                            </w:r>
                            <w:proofErr w:type="spellStart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mecheres</w:t>
                            </w:r>
                            <w:proofErr w:type="spellEnd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ar</w:t>
                            </w:r>
                            <w:proofErr w:type="spellEnd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repwe</w:t>
                            </w:r>
                            <w:proofErr w:type="spellEnd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kapachfengen</w:t>
                            </w:r>
                            <w:proofErr w:type="spellEnd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me </w:t>
                            </w:r>
                            <w:proofErr w:type="spellStart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makenong</w:t>
                            </w:r>
                            <w:proofErr w:type="spellEnd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non ewe </w:t>
                            </w:r>
                            <w:proofErr w:type="spellStart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resemei</w:t>
                            </w:r>
                            <w:proofErr w:type="spellEnd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an </w:t>
                            </w:r>
                            <w:proofErr w:type="spellStart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epwe</w:t>
                            </w:r>
                            <w:proofErr w:type="spellEnd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mutir</w:t>
                            </w:r>
                            <w:proofErr w:type="spellEnd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amasowen</w:t>
                            </w:r>
                            <w:proofErr w:type="spellEnd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ewe </w:t>
                            </w:r>
                            <w:proofErr w:type="spellStart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taropwen</w:t>
                            </w:r>
                            <w:proofErr w:type="spellEnd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tungorun</w:t>
                            </w:r>
                            <w:proofErr w:type="spellEnd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aninis</w:t>
                            </w:r>
                            <w:proofErr w:type="spellEnd"/>
                            <w:r w:rsidR="004A15AF" w:rsidRPr="00D23B5C">
                              <w:rPr>
                                <w:sz w:val="22"/>
                                <w:szCs w:val="24"/>
                                <w:lang w:val="fr-FR"/>
                              </w:rPr>
                              <w:t>.</w:t>
                            </w:r>
                          </w:p>
                          <w:p w14:paraId="6962B451" w14:textId="72672E14" w:rsidR="00892FC1" w:rsidRPr="00D23B5C" w:rsidRDefault="00892FC1" w:rsidP="00892FC1">
                            <w:pPr>
                              <w:rPr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06132C" id="Text Box 2" o:spid="_x0000_s1029" type="#_x0000_t202" style="position:absolute;margin-left:0;margin-top:30.85pt;width:426pt;height:452.25pt;z-index:2516546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" filled="f" stroked="f">
                <v:textbox>
                  <w:txbxContent>
                    <w:p w14:paraId="02564C40" w14:textId="28C64BF3" w:rsidR="00972CAE" w:rsidRPr="00D23B5C" w:rsidRDefault="003D13DC" w:rsidP="00892FC1">
                      <w:pPr>
                        <w:pStyle w:val="NoSpacing"/>
                        <w:rPr>
                          <w:rFonts w:ascii="Myriad Pro" w:hAnsi="Myriad Pro"/>
                          <w:b/>
                          <w:sz w:val="30"/>
                          <w:szCs w:val="24"/>
                        </w:rPr>
                      </w:pPr>
                      <w:r w:rsidRPr="00D23B5C">
                        <w:rPr>
                          <w:rFonts w:ascii="Myriad Pro" w:hAnsi="Myriad Pro"/>
                          <w:b/>
                          <w:sz w:val="30"/>
                          <w:szCs w:val="24"/>
                        </w:rPr>
                        <w:t xml:space="preserve">High School </w:t>
                      </w:r>
                      <w:r w:rsidR="00E30073" w:rsidRPr="00D23B5C">
                        <w:rPr>
                          <w:rFonts w:ascii="Myriad Pro" w:hAnsi="Myriad Pro"/>
                          <w:b/>
                          <w:sz w:val="30"/>
                          <w:szCs w:val="24"/>
                        </w:rPr>
                        <w:t>me</w:t>
                      </w:r>
                      <w:r w:rsidR="00B72F5E" w:rsidRPr="00D23B5C">
                        <w:rPr>
                          <w:rFonts w:ascii="Myriad Pro" w:hAnsi="Myriad Pro"/>
                          <w:b/>
                          <w:sz w:val="30"/>
                          <w:szCs w:val="24"/>
                        </w:rPr>
                        <w:t xml:space="preserve"> </w:t>
                      </w:r>
                      <w:r w:rsidR="00FB51DA" w:rsidRPr="00D23B5C">
                        <w:rPr>
                          <w:rFonts w:ascii="Myriad Pro" w:hAnsi="Myriad Pro"/>
                          <w:b/>
                          <w:sz w:val="30"/>
                          <w:szCs w:val="24"/>
                        </w:rPr>
                        <w:t>Beyond Plan</w:t>
                      </w:r>
                      <w:r w:rsidRPr="00D23B5C">
                        <w:rPr>
                          <w:rFonts w:ascii="Myriad Pro" w:hAnsi="Myriad Pro"/>
                          <w:b/>
                          <w:sz w:val="30"/>
                          <w:szCs w:val="24"/>
                        </w:rPr>
                        <w:t xml:space="preserve"> &amp; </w:t>
                      </w:r>
                      <w:proofErr w:type="spellStart"/>
                      <w:r w:rsidR="00546BFC" w:rsidRPr="00D23B5C">
                        <w:rPr>
                          <w:rFonts w:ascii="Myriad Pro" w:hAnsi="Myriad Pro"/>
                          <w:b/>
                          <w:sz w:val="30"/>
                          <w:szCs w:val="24"/>
                        </w:rPr>
                        <w:t>R</w:t>
                      </w:r>
                      <w:r w:rsidR="00B72F5E" w:rsidRPr="00D23B5C">
                        <w:rPr>
                          <w:rFonts w:ascii="Myriad Pro" w:hAnsi="Myriad Pro"/>
                          <w:b/>
                          <w:sz w:val="30"/>
                          <w:szCs w:val="24"/>
                        </w:rPr>
                        <w:t>esemei</w:t>
                      </w:r>
                      <w:proofErr w:type="spellEnd"/>
                    </w:p>
                    <w:p w14:paraId="43B7F7F6" w14:textId="590E4857" w:rsidR="00DE182D" w:rsidRPr="00D23B5C" w:rsidRDefault="00B72F5E" w:rsidP="00454748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Me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mwen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="00D577FD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0763F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10763F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577FD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sochungio</w:t>
                      </w:r>
                      <w:proofErr w:type="spellEnd"/>
                      <w:r w:rsidR="00D577FD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577FD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seni</w:t>
                      </w:r>
                      <w:proofErr w:type="spellEnd"/>
                      <w:r w:rsidR="00D577FD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high school</w:t>
                      </w:r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, ii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ee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niit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awesi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ewe</w:t>
                      </w:r>
                      <w:r w:rsidR="00DE182D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High School </w:t>
                      </w:r>
                      <w:r w:rsidR="00A47FE2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me</w:t>
                      </w:r>
                      <w:r w:rsidR="00DE182D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47FE2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Pekinon</w:t>
                      </w:r>
                      <w:proofErr w:type="spellEnd"/>
                      <w:r w:rsidR="00A47FE2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47FE2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Aakot</w:t>
                      </w:r>
                      <w:proofErr w:type="spellEnd"/>
                      <w:r w:rsidR="00546BFC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ena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pachenong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ren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tichikin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met mi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pwapwaiti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feri,an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class, me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akkot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. Ren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mwichen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engon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ei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akkot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tongeni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anisir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ren met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sokkun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class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angei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awesi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met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re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mochen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feri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ren pekin</w:t>
                      </w:r>
                      <w:r w:rsidR="00CE0385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kae</w:t>
                      </w:r>
                      <w:proofErr w:type="spellEnd"/>
                      <w:r w:rsidR="00CF0D80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.</w:t>
                      </w:r>
                      <w:r w:rsidR="00DE182D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r w:rsidR="00DA5F49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</w:p>
                    <w:p w14:paraId="03B06181" w14:textId="77777777" w:rsidR="00DE182D" w:rsidRPr="00D23B5C" w:rsidRDefault="00DE182D" w:rsidP="00454748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</w:p>
                    <w:p w14:paraId="209940C5" w14:textId="6EB4B471" w:rsidR="00892FC1" w:rsidRPr="00D23B5C" w:rsidRDefault="00FA3A91" w:rsidP="00454748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</w:pP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Neun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ewe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taropwen</w:t>
                      </w:r>
                      <w:proofErr w:type="spellEnd"/>
                      <w:r w:rsidR="00DE182D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r w:rsidR="00892FC1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High School &amp; Beyond Plan</w:t>
                      </w:r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pachenong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neun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resemei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unuseoch</w:t>
                      </w:r>
                      <w:proofErr w:type="spellEnd"/>
                      <w:r w:rsidR="00892FC1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En</w:t>
                      </w:r>
                      <w:proofErr w:type="spellEnd"/>
                      <w:r w:rsidR="00892FC1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46BFC" w:rsidRPr="00D23B5C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r</w:t>
                      </w:r>
                      <w:r w:rsidRPr="00D23B5C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esemei</w:t>
                      </w:r>
                      <w:proofErr w:type="spellEnd"/>
                      <w:r w:rsidR="00892FC1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(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taropwen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tichikin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met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e</w:t>
                      </w:r>
                      <w:r w:rsidR="00554804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e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feferi</w:t>
                      </w:r>
                      <w:proofErr w:type="spellEnd"/>
                      <w:r w:rsidR="00892FC1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)</w:t>
                      </w:r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an mi murine an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afatau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usun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nonomwum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porousomw</w:t>
                      </w:r>
                      <w:proofErr w:type="spellEnd"/>
                      <w:r w:rsidR="00892FC1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chok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chen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taropwe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nge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nge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aninnis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a tori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otun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kuten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angangen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non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sammer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angang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rese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angei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niwin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re</w:t>
                      </w:r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n </w:t>
                      </w:r>
                      <w:proofErr w:type="spellStart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nge</w:t>
                      </w:r>
                      <w:proofErr w:type="spellEnd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chok</w:t>
                      </w:r>
                      <w:proofErr w:type="spellEnd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anisir</w:t>
                      </w:r>
                      <w:proofErr w:type="spellEnd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ren pekin </w:t>
                      </w:r>
                      <w:proofErr w:type="spellStart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kae</w:t>
                      </w:r>
                      <w:proofErr w:type="spellEnd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, scholarship, me </w:t>
                      </w:r>
                      <w:proofErr w:type="spellStart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taropwen</w:t>
                      </w:r>
                      <w:proofErr w:type="spellEnd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college</w:t>
                      </w:r>
                      <w:r w:rsidR="00892FC1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>.</w:t>
                      </w:r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En </w:t>
                      </w:r>
                      <w:proofErr w:type="spellStart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resemei</w:t>
                      </w:r>
                      <w:proofErr w:type="spellEnd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e </w:t>
                      </w:r>
                      <w:proofErr w:type="spellStart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menapetiw</w:t>
                      </w:r>
                      <w:proofErr w:type="spellEnd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an ewe </w:t>
                      </w:r>
                      <w:proofErr w:type="spellStart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chon</w:t>
                      </w:r>
                      <w:proofErr w:type="spellEnd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sukuun</w:t>
                      </w:r>
                      <w:proofErr w:type="spellEnd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sine </w:t>
                      </w:r>
                      <w:proofErr w:type="spellStart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ika</w:t>
                      </w:r>
                      <w:proofErr w:type="spellEnd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met me </w:t>
                      </w:r>
                      <w:proofErr w:type="spellStart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sinenap</w:t>
                      </w:r>
                      <w:proofErr w:type="spellEnd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non me met </w:t>
                      </w:r>
                      <w:proofErr w:type="spellStart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mei</w:t>
                      </w:r>
                      <w:proofErr w:type="spellEnd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tufichin</w:t>
                      </w:r>
                      <w:proofErr w:type="spellEnd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feri</w:t>
                      </w:r>
                      <w:proofErr w:type="spellEnd"/>
                      <w:r w:rsidR="00F34B21"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.</w:t>
                      </w:r>
                    </w:p>
                    <w:p w14:paraId="3256942B" w14:textId="77777777" w:rsidR="00C97BF4" w:rsidRPr="00D23B5C" w:rsidRDefault="00C97BF4" w:rsidP="00454748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</w:pPr>
                    </w:p>
                    <w:p w14:paraId="3E7EFDDA" w14:textId="0927409C" w:rsidR="006C5824" w:rsidRPr="00D23B5C" w:rsidRDefault="00F34B21" w:rsidP="00454748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</w:pP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Pokiten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ranin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me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otun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ekewe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scholarship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epwe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katonong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e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weneiti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October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me April,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iwe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iei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atun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mi fich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ngeni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kuten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ekewe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aninis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ren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scholarship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me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amwonatai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ekewe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taropwe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epwe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aninis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ren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mutirin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omw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amwasou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taropwe</w:t>
                      </w:r>
                      <w:proofErr w:type="spellEnd"/>
                      <w:r w:rsidR="00BC2D60" w:rsidRPr="00D23B5C"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  <w:t>.</w:t>
                      </w:r>
                    </w:p>
                    <w:p w14:paraId="28DD71EF" w14:textId="77777777" w:rsidR="006C5824" w:rsidRPr="00D23B5C" w:rsidRDefault="006C5824" w:rsidP="00454748">
                      <w:pPr>
                        <w:pStyle w:val="NoSpacing"/>
                        <w:spacing w:line="276" w:lineRule="auto"/>
                        <w:rPr>
                          <w:rFonts w:ascii="Trebuchet MS" w:hAnsi="Trebuchet MS"/>
                          <w:sz w:val="22"/>
                          <w:szCs w:val="24"/>
                          <w:lang w:val="fr-FR"/>
                        </w:rPr>
                      </w:pPr>
                    </w:p>
                    <w:p w14:paraId="52689A37" w14:textId="3FA8ABC5" w:rsidR="00904796" w:rsidRPr="00D23B5C" w:rsidRDefault="00B53A94" w:rsidP="00454748">
                      <w:pPr>
                        <w:pStyle w:val="NoSpacing"/>
                        <w:spacing w:line="276" w:lineRule="auto"/>
                        <w:rPr>
                          <w:sz w:val="22"/>
                          <w:szCs w:val="24"/>
                          <w:lang w:val="fr-FR"/>
                        </w:rPr>
                      </w:pP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Chomwong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ekewe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chon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wisen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awora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aninnis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ren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scholarship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repwe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mochen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noumw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ewe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epwe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maketiw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met an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angang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me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nomw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ika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iei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angang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ren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nennien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sukuun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angangen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fanantier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ekewe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ekkoch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pekin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kae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mi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kaor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ngeni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chon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sukuun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taropwen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niffangen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achocho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honor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, mis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wiis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ren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chon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>emwen</w:t>
                      </w:r>
                      <w:proofErr w:type="spellEnd"/>
                      <w:r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>Meinisin</w:t>
                      </w:r>
                      <w:proofErr w:type="spellEnd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>ekkei</w:t>
                      </w:r>
                      <w:proofErr w:type="spellEnd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>tichikin</w:t>
                      </w:r>
                      <w:proofErr w:type="spellEnd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>porous</w:t>
                      </w:r>
                      <w:proofErr w:type="spellEnd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mi </w:t>
                      </w:r>
                      <w:proofErr w:type="spellStart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>mecheres</w:t>
                      </w:r>
                      <w:proofErr w:type="spellEnd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>ar</w:t>
                      </w:r>
                      <w:proofErr w:type="spellEnd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>repwe</w:t>
                      </w:r>
                      <w:proofErr w:type="spellEnd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>kapachfengen</w:t>
                      </w:r>
                      <w:proofErr w:type="spellEnd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me </w:t>
                      </w:r>
                      <w:proofErr w:type="spellStart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>makenong</w:t>
                      </w:r>
                      <w:proofErr w:type="spellEnd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non ewe </w:t>
                      </w:r>
                      <w:proofErr w:type="spellStart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>resemei</w:t>
                      </w:r>
                      <w:proofErr w:type="spellEnd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an </w:t>
                      </w:r>
                      <w:proofErr w:type="spellStart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>epwe</w:t>
                      </w:r>
                      <w:proofErr w:type="spellEnd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>mutir</w:t>
                      </w:r>
                      <w:proofErr w:type="spellEnd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>amasowen</w:t>
                      </w:r>
                      <w:proofErr w:type="spellEnd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ewe </w:t>
                      </w:r>
                      <w:proofErr w:type="spellStart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>taropwen</w:t>
                      </w:r>
                      <w:proofErr w:type="spellEnd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>tungorun</w:t>
                      </w:r>
                      <w:proofErr w:type="spellEnd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>aninis</w:t>
                      </w:r>
                      <w:proofErr w:type="spellEnd"/>
                      <w:r w:rsidR="004A15AF" w:rsidRPr="00D23B5C">
                        <w:rPr>
                          <w:sz w:val="22"/>
                          <w:szCs w:val="24"/>
                          <w:lang w:val="fr-FR"/>
                        </w:rPr>
                        <w:t>.</w:t>
                      </w:r>
                    </w:p>
                    <w:p w14:paraId="6962B451" w14:textId="72672E14" w:rsidR="00892FC1" w:rsidRPr="00D23B5C" w:rsidRDefault="00892FC1" w:rsidP="00892FC1">
                      <w:pPr>
                        <w:rPr>
                          <w:sz w:val="24"/>
                          <w:szCs w:val="24"/>
                          <w:lang w:val="fr-F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663824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46A0C16A" wp14:editId="6B136CC4">
                <wp:simplePos x="0" y="0"/>
                <wp:positionH relativeFrom="column">
                  <wp:posOffset>47625</wp:posOffset>
                </wp:positionH>
                <wp:positionV relativeFrom="paragraph">
                  <wp:posOffset>6649719</wp:posOffset>
                </wp:positionV>
                <wp:extent cx="7353300" cy="126682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53300" cy="1266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5AEFCB" w14:textId="655553ED" w:rsidR="00212BB2" w:rsidRPr="00D23B5C" w:rsidRDefault="00FB78D5" w:rsidP="00454748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D23B5C">
                              <w:rPr>
                                <w:sz w:val="28"/>
                                <w:szCs w:val="28"/>
                              </w:rPr>
                              <w:t>Neuneu</w:t>
                            </w:r>
                            <w:proofErr w:type="spellEnd"/>
                            <w:r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8"/>
                                <w:szCs w:val="28"/>
                              </w:rPr>
                              <w:t>mwonukon</w:t>
                            </w:r>
                            <w:proofErr w:type="spellEnd"/>
                            <w:r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8"/>
                                <w:szCs w:val="28"/>
                              </w:rPr>
                              <w:t>nupwen</w:t>
                            </w:r>
                            <w:proofErr w:type="spellEnd"/>
                            <w:r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8"/>
                                <w:szCs w:val="28"/>
                              </w:rPr>
                              <w:t>en</w:t>
                            </w:r>
                            <w:proofErr w:type="spellEnd"/>
                            <w:r w:rsidRPr="00D23B5C">
                              <w:rPr>
                                <w:sz w:val="28"/>
                                <w:szCs w:val="28"/>
                              </w:rPr>
                              <w:t xml:space="preserve"> mi </w:t>
                            </w:r>
                            <w:proofErr w:type="spellStart"/>
                            <w:r w:rsidRPr="00D23B5C">
                              <w:rPr>
                                <w:sz w:val="28"/>
                                <w:szCs w:val="28"/>
                              </w:rPr>
                              <w:t>chok</w:t>
                            </w:r>
                            <w:proofErr w:type="spellEnd"/>
                            <w:r w:rsidRPr="00D23B5C">
                              <w:rPr>
                                <w:sz w:val="28"/>
                                <w:szCs w:val="28"/>
                              </w:rPr>
                              <w:t xml:space="preserve"> high school mi </w:t>
                            </w:r>
                            <w:proofErr w:type="spellStart"/>
                            <w:r w:rsidRPr="00D23B5C">
                              <w:rPr>
                                <w:sz w:val="28"/>
                                <w:szCs w:val="28"/>
                              </w:rPr>
                              <w:t>tongeni</w:t>
                            </w:r>
                            <w:proofErr w:type="spellEnd"/>
                            <w:r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8"/>
                                <w:szCs w:val="28"/>
                              </w:rPr>
                              <w:t>epwe</w:t>
                            </w:r>
                            <w:proofErr w:type="spellEnd"/>
                            <w:r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8"/>
                                <w:szCs w:val="28"/>
                              </w:rPr>
                              <w:t>aweiresi</w:t>
                            </w:r>
                            <w:proofErr w:type="spellEnd"/>
                            <w:r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8"/>
                                <w:szCs w:val="28"/>
                              </w:rPr>
                              <w:t>omw</w:t>
                            </w:r>
                            <w:proofErr w:type="spellEnd"/>
                            <w:r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8"/>
                                <w:szCs w:val="28"/>
                              </w:rPr>
                              <w:t>kopwe</w:t>
                            </w:r>
                            <w:proofErr w:type="spellEnd"/>
                            <w:r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8"/>
                                <w:szCs w:val="28"/>
                              </w:rPr>
                              <w:t>sopweno</w:t>
                            </w:r>
                            <w:proofErr w:type="spellEnd"/>
                            <w:r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8"/>
                                <w:szCs w:val="28"/>
                              </w:rPr>
                              <w:t>omw</w:t>
                            </w:r>
                            <w:proofErr w:type="spellEnd"/>
                            <w:r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8"/>
                                <w:szCs w:val="28"/>
                              </w:rPr>
                              <w:t>sukuun</w:t>
                            </w:r>
                            <w:proofErr w:type="spellEnd"/>
                            <w:r w:rsidRPr="00D23B5C">
                              <w:rPr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Pr="00D23B5C">
                              <w:rPr>
                                <w:sz w:val="28"/>
                                <w:szCs w:val="28"/>
                              </w:rPr>
                              <w:t>nge</w:t>
                            </w:r>
                            <w:proofErr w:type="spellEnd"/>
                            <w:r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8"/>
                                <w:szCs w:val="28"/>
                              </w:rPr>
                              <w:t>metei</w:t>
                            </w:r>
                            <w:proofErr w:type="spellEnd"/>
                            <w:r w:rsidRPr="00D23B5C">
                              <w:rPr>
                                <w:sz w:val="28"/>
                                <w:szCs w:val="28"/>
                              </w:rPr>
                              <w:t xml:space="preserve"> mi </w:t>
                            </w:r>
                            <w:proofErr w:type="spellStart"/>
                            <w:r w:rsidRPr="00D23B5C">
                              <w:rPr>
                                <w:sz w:val="28"/>
                                <w:szCs w:val="28"/>
                              </w:rPr>
                              <w:t>amangano</w:t>
                            </w:r>
                            <w:proofErr w:type="spellEnd"/>
                            <w:r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8"/>
                                <w:szCs w:val="28"/>
                              </w:rPr>
                              <w:t>fetanin</w:t>
                            </w:r>
                            <w:proofErr w:type="spellEnd"/>
                            <w:r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8"/>
                                <w:szCs w:val="28"/>
                              </w:rPr>
                              <w:t>sukuun</w:t>
                            </w:r>
                            <w:proofErr w:type="spellEnd"/>
                            <w:r w:rsidRPr="00D23B5C">
                              <w:rPr>
                                <w:sz w:val="28"/>
                                <w:szCs w:val="28"/>
                              </w:rPr>
                              <w:t xml:space="preserve"> ese </w:t>
                            </w:r>
                            <w:proofErr w:type="spellStart"/>
                            <w:r w:rsidRPr="00D23B5C">
                              <w:rPr>
                                <w:sz w:val="28"/>
                                <w:szCs w:val="28"/>
                              </w:rPr>
                              <w:t>pwan</w:t>
                            </w:r>
                            <w:proofErr w:type="spellEnd"/>
                            <w:r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8"/>
                                <w:szCs w:val="28"/>
                              </w:rPr>
                              <w:t>kon</w:t>
                            </w:r>
                            <w:proofErr w:type="spellEnd"/>
                            <w:r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8"/>
                                <w:szCs w:val="28"/>
                              </w:rPr>
                              <w:t>aweires</w:t>
                            </w:r>
                            <w:proofErr w:type="spellEnd"/>
                            <w:r w:rsidRPr="00D23B5C">
                              <w:rPr>
                                <w:sz w:val="28"/>
                                <w:szCs w:val="28"/>
                              </w:rPr>
                              <w:t xml:space="preserve"> an </w:t>
                            </w:r>
                            <w:proofErr w:type="spellStart"/>
                            <w:r w:rsidRPr="00D23B5C">
                              <w:rPr>
                                <w:sz w:val="28"/>
                                <w:szCs w:val="28"/>
                              </w:rPr>
                              <w:t>epwe</w:t>
                            </w:r>
                            <w:proofErr w:type="spellEnd"/>
                            <w:r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28"/>
                                <w:szCs w:val="28"/>
                              </w:rPr>
                              <w:t>wesino</w:t>
                            </w:r>
                            <w:proofErr w:type="spellEnd"/>
                            <w:r w:rsidR="001E611B" w:rsidRPr="00D23B5C">
                              <w:rPr>
                                <w:sz w:val="28"/>
                                <w:szCs w:val="28"/>
                              </w:rPr>
                              <w:t xml:space="preserve">. </w:t>
                            </w:r>
                            <w:proofErr w:type="spellStart"/>
                            <w:r w:rsidR="001E611B" w:rsidRPr="00D23B5C">
                              <w:rPr>
                                <w:sz w:val="28"/>
                                <w:szCs w:val="28"/>
                              </w:rPr>
                              <w:t>Kopwe</w:t>
                            </w:r>
                            <w:proofErr w:type="spellEnd"/>
                            <w:r w:rsidR="001E611B"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1E611B" w:rsidRPr="00D23B5C">
                              <w:rPr>
                                <w:sz w:val="28"/>
                                <w:szCs w:val="28"/>
                              </w:rPr>
                              <w:t>pwan</w:t>
                            </w:r>
                            <w:proofErr w:type="spellEnd"/>
                            <w:r w:rsidR="001E611B"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1E611B" w:rsidRPr="00D23B5C">
                              <w:rPr>
                                <w:sz w:val="28"/>
                                <w:szCs w:val="28"/>
                              </w:rPr>
                              <w:t>katon</w:t>
                            </w:r>
                            <w:proofErr w:type="spellEnd"/>
                            <w:r w:rsidR="001E611B"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>ekewe</w:t>
                            </w:r>
                            <w:proofErr w:type="spellEnd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>minen</w:t>
                            </w:r>
                            <w:proofErr w:type="spellEnd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>finata</w:t>
                            </w:r>
                            <w:proofErr w:type="spellEnd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 xml:space="preserve"> mi </w:t>
                            </w:r>
                            <w:proofErr w:type="spellStart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>pachenong</w:t>
                            </w:r>
                            <w:proofErr w:type="spellEnd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>imwen</w:t>
                            </w:r>
                            <w:proofErr w:type="spellEnd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>faminin</w:t>
                            </w:r>
                            <w:proofErr w:type="spellEnd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>nenien</w:t>
                            </w:r>
                            <w:proofErr w:type="spellEnd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>tumun</w:t>
                            </w:r>
                            <w:proofErr w:type="spellEnd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>semirit</w:t>
                            </w:r>
                            <w:proofErr w:type="spellEnd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 xml:space="preserve"> won </w:t>
                            </w:r>
                            <w:proofErr w:type="spellStart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>kampas</w:t>
                            </w:r>
                            <w:proofErr w:type="spellEnd"/>
                            <w:r w:rsidR="00212BB2" w:rsidRPr="00D23B5C">
                              <w:rPr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 xml:space="preserve">me </w:t>
                            </w:r>
                            <w:proofErr w:type="spellStart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>ekewe</w:t>
                            </w:r>
                            <w:proofErr w:type="spellEnd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>minen</w:t>
                            </w:r>
                            <w:proofErr w:type="spellEnd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>kae</w:t>
                            </w:r>
                            <w:proofErr w:type="spellEnd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>omw</w:t>
                            </w:r>
                            <w:proofErr w:type="spellEnd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>kopwe</w:t>
                            </w:r>
                            <w:proofErr w:type="spellEnd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>angei</w:t>
                            </w:r>
                            <w:proofErr w:type="spellEnd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>noumw</w:t>
                            </w:r>
                            <w:proofErr w:type="spellEnd"/>
                            <w:r w:rsidR="00663824" w:rsidRPr="00D23B5C">
                              <w:rPr>
                                <w:sz w:val="28"/>
                                <w:szCs w:val="28"/>
                              </w:rPr>
                              <w:t xml:space="preserve"> degree me online.</w:t>
                            </w:r>
                          </w:p>
                          <w:p w14:paraId="09AE0BDA" w14:textId="77777777" w:rsidR="006207D8" w:rsidRPr="00981E73" w:rsidRDefault="006207D8" w:rsidP="001B2141">
                            <w:pPr>
                              <w:spacing w:after="0"/>
                              <w:rPr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0C16A" id="Text Box 13" o:spid="_x0000_s1030" type="#_x0000_t202" style="position:absolute;margin-left:3.75pt;margin-top:523.6pt;width:579pt;height:99.7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" filled="f" stroked="f" strokeweight=".5pt">
                <v:textbox>
                  <w:txbxContent>
                    <w:p w14:paraId="265AEFCB" w14:textId="655553ED" w:rsidR="00212BB2" w:rsidRPr="00D23B5C" w:rsidRDefault="00FB78D5" w:rsidP="00454748">
                      <w:pPr>
                        <w:pStyle w:val="NoSpacing"/>
                        <w:spacing w:line="276" w:lineRule="auto"/>
                        <w:rPr>
                          <w:sz w:val="28"/>
                          <w:szCs w:val="28"/>
                        </w:rPr>
                      </w:pPr>
                      <w:proofErr w:type="spellStart"/>
                      <w:r w:rsidRPr="00D23B5C">
                        <w:rPr>
                          <w:sz w:val="28"/>
                          <w:szCs w:val="28"/>
                        </w:rPr>
                        <w:t>Neuneu</w:t>
                      </w:r>
                      <w:proofErr w:type="spellEnd"/>
                      <w:r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8"/>
                          <w:szCs w:val="28"/>
                        </w:rPr>
                        <w:t>mwonukon</w:t>
                      </w:r>
                      <w:proofErr w:type="spellEnd"/>
                      <w:r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8"/>
                          <w:szCs w:val="28"/>
                        </w:rPr>
                        <w:t>nupwen</w:t>
                      </w:r>
                      <w:proofErr w:type="spellEnd"/>
                      <w:r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8"/>
                          <w:szCs w:val="28"/>
                        </w:rPr>
                        <w:t>en</w:t>
                      </w:r>
                      <w:proofErr w:type="spellEnd"/>
                      <w:r w:rsidRPr="00D23B5C">
                        <w:rPr>
                          <w:sz w:val="28"/>
                          <w:szCs w:val="28"/>
                        </w:rPr>
                        <w:t xml:space="preserve"> mi </w:t>
                      </w:r>
                      <w:proofErr w:type="spellStart"/>
                      <w:r w:rsidRPr="00D23B5C">
                        <w:rPr>
                          <w:sz w:val="28"/>
                          <w:szCs w:val="28"/>
                        </w:rPr>
                        <w:t>chok</w:t>
                      </w:r>
                      <w:proofErr w:type="spellEnd"/>
                      <w:r w:rsidRPr="00D23B5C">
                        <w:rPr>
                          <w:sz w:val="28"/>
                          <w:szCs w:val="28"/>
                        </w:rPr>
                        <w:t xml:space="preserve"> high school mi </w:t>
                      </w:r>
                      <w:proofErr w:type="spellStart"/>
                      <w:r w:rsidRPr="00D23B5C">
                        <w:rPr>
                          <w:sz w:val="28"/>
                          <w:szCs w:val="28"/>
                        </w:rPr>
                        <w:t>tongeni</w:t>
                      </w:r>
                      <w:proofErr w:type="spellEnd"/>
                      <w:r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8"/>
                          <w:szCs w:val="28"/>
                        </w:rPr>
                        <w:t>epwe</w:t>
                      </w:r>
                      <w:proofErr w:type="spellEnd"/>
                      <w:r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8"/>
                          <w:szCs w:val="28"/>
                        </w:rPr>
                        <w:t>aweiresi</w:t>
                      </w:r>
                      <w:proofErr w:type="spellEnd"/>
                      <w:r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8"/>
                          <w:szCs w:val="28"/>
                        </w:rPr>
                        <w:t>omw</w:t>
                      </w:r>
                      <w:proofErr w:type="spellEnd"/>
                      <w:r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8"/>
                          <w:szCs w:val="28"/>
                        </w:rPr>
                        <w:t>kopwe</w:t>
                      </w:r>
                      <w:proofErr w:type="spellEnd"/>
                      <w:r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8"/>
                          <w:szCs w:val="28"/>
                        </w:rPr>
                        <w:t>sopweno</w:t>
                      </w:r>
                      <w:proofErr w:type="spellEnd"/>
                      <w:r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8"/>
                          <w:szCs w:val="28"/>
                        </w:rPr>
                        <w:t>omw</w:t>
                      </w:r>
                      <w:proofErr w:type="spellEnd"/>
                      <w:r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8"/>
                          <w:szCs w:val="28"/>
                        </w:rPr>
                        <w:t>sukuun</w:t>
                      </w:r>
                      <w:proofErr w:type="spellEnd"/>
                      <w:r w:rsidRPr="00D23B5C">
                        <w:rPr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 w:rsidRPr="00D23B5C">
                        <w:rPr>
                          <w:sz w:val="28"/>
                          <w:szCs w:val="28"/>
                        </w:rPr>
                        <w:t>nge</w:t>
                      </w:r>
                      <w:proofErr w:type="spellEnd"/>
                      <w:r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8"/>
                          <w:szCs w:val="28"/>
                        </w:rPr>
                        <w:t>metei</w:t>
                      </w:r>
                      <w:proofErr w:type="spellEnd"/>
                      <w:r w:rsidRPr="00D23B5C">
                        <w:rPr>
                          <w:sz w:val="28"/>
                          <w:szCs w:val="28"/>
                        </w:rPr>
                        <w:t xml:space="preserve"> mi </w:t>
                      </w:r>
                      <w:proofErr w:type="spellStart"/>
                      <w:r w:rsidRPr="00D23B5C">
                        <w:rPr>
                          <w:sz w:val="28"/>
                          <w:szCs w:val="28"/>
                        </w:rPr>
                        <w:t>amangano</w:t>
                      </w:r>
                      <w:proofErr w:type="spellEnd"/>
                      <w:r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8"/>
                          <w:szCs w:val="28"/>
                        </w:rPr>
                        <w:t>fetanin</w:t>
                      </w:r>
                      <w:proofErr w:type="spellEnd"/>
                      <w:r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8"/>
                          <w:szCs w:val="28"/>
                        </w:rPr>
                        <w:t>sukuun</w:t>
                      </w:r>
                      <w:proofErr w:type="spellEnd"/>
                      <w:r w:rsidRPr="00D23B5C">
                        <w:rPr>
                          <w:sz w:val="28"/>
                          <w:szCs w:val="28"/>
                        </w:rPr>
                        <w:t xml:space="preserve"> ese </w:t>
                      </w:r>
                      <w:proofErr w:type="spellStart"/>
                      <w:r w:rsidRPr="00D23B5C">
                        <w:rPr>
                          <w:sz w:val="28"/>
                          <w:szCs w:val="28"/>
                        </w:rPr>
                        <w:t>pwan</w:t>
                      </w:r>
                      <w:proofErr w:type="spellEnd"/>
                      <w:r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8"/>
                          <w:szCs w:val="28"/>
                        </w:rPr>
                        <w:t>kon</w:t>
                      </w:r>
                      <w:proofErr w:type="spellEnd"/>
                      <w:r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8"/>
                          <w:szCs w:val="28"/>
                        </w:rPr>
                        <w:t>aweires</w:t>
                      </w:r>
                      <w:proofErr w:type="spellEnd"/>
                      <w:r w:rsidRPr="00D23B5C">
                        <w:rPr>
                          <w:sz w:val="28"/>
                          <w:szCs w:val="28"/>
                        </w:rPr>
                        <w:t xml:space="preserve"> an </w:t>
                      </w:r>
                      <w:proofErr w:type="spellStart"/>
                      <w:r w:rsidRPr="00D23B5C">
                        <w:rPr>
                          <w:sz w:val="28"/>
                          <w:szCs w:val="28"/>
                        </w:rPr>
                        <w:t>epwe</w:t>
                      </w:r>
                      <w:proofErr w:type="spellEnd"/>
                      <w:r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28"/>
                          <w:szCs w:val="28"/>
                        </w:rPr>
                        <w:t>wesino</w:t>
                      </w:r>
                      <w:proofErr w:type="spellEnd"/>
                      <w:r w:rsidR="001E611B" w:rsidRPr="00D23B5C">
                        <w:rPr>
                          <w:sz w:val="28"/>
                          <w:szCs w:val="28"/>
                        </w:rPr>
                        <w:t xml:space="preserve">. </w:t>
                      </w:r>
                      <w:proofErr w:type="spellStart"/>
                      <w:r w:rsidR="001E611B" w:rsidRPr="00D23B5C">
                        <w:rPr>
                          <w:sz w:val="28"/>
                          <w:szCs w:val="28"/>
                        </w:rPr>
                        <w:t>Kopwe</w:t>
                      </w:r>
                      <w:proofErr w:type="spellEnd"/>
                      <w:r w:rsidR="001E611B"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1E611B" w:rsidRPr="00D23B5C">
                        <w:rPr>
                          <w:sz w:val="28"/>
                          <w:szCs w:val="28"/>
                        </w:rPr>
                        <w:t>pwan</w:t>
                      </w:r>
                      <w:proofErr w:type="spellEnd"/>
                      <w:r w:rsidR="001E611B"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1E611B" w:rsidRPr="00D23B5C">
                        <w:rPr>
                          <w:sz w:val="28"/>
                          <w:szCs w:val="28"/>
                        </w:rPr>
                        <w:t>katon</w:t>
                      </w:r>
                      <w:proofErr w:type="spellEnd"/>
                      <w:r w:rsidR="001E611B"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63824" w:rsidRPr="00D23B5C">
                        <w:rPr>
                          <w:sz w:val="28"/>
                          <w:szCs w:val="28"/>
                        </w:rPr>
                        <w:t>ekewe</w:t>
                      </w:r>
                      <w:proofErr w:type="spellEnd"/>
                      <w:r w:rsidR="00663824"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63824" w:rsidRPr="00D23B5C">
                        <w:rPr>
                          <w:sz w:val="28"/>
                          <w:szCs w:val="28"/>
                        </w:rPr>
                        <w:t>minen</w:t>
                      </w:r>
                      <w:proofErr w:type="spellEnd"/>
                      <w:r w:rsidR="00663824"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63824" w:rsidRPr="00D23B5C">
                        <w:rPr>
                          <w:sz w:val="28"/>
                          <w:szCs w:val="28"/>
                        </w:rPr>
                        <w:t>finata</w:t>
                      </w:r>
                      <w:proofErr w:type="spellEnd"/>
                      <w:r w:rsidR="00663824" w:rsidRPr="00D23B5C">
                        <w:rPr>
                          <w:sz w:val="28"/>
                          <w:szCs w:val="28"/>
                        </w:rPr>
                        <w:t xml:space="preserve"> mi </w:t>
                      </w:r>
                      <w:proofErr w:type="spellStart"/>
                      <w:r w:rsidR="00663824" w:rsidRPr="00D23B5C">
                        <w:rPr>
                          <w:sz w:val="28"/>
                          <w:szCs w:val="28"/>
                        </w:rPr>
                        <w:t>pachenong</w:t>
                      </w:r>
                      <w:proofErr w:type="spellEnd"/>
                      <w:r w:rsidR="00663824"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63824" w:rsidRPr="00D23B5C">
                        <w:rPr>
                          <w:sz w:val="28"/>
                          <w:szCs w:val="28"/>
                        </w:rPr>
                        <w:t>imwen</w:t>
                      </w:r>
                      <w:proofErr w:type="spellEnd"/>
                      <w:r w:rsidR="00663824"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63824" w:rsidRPr="00D23B5C">
                        <w:rPr>
                          <w:sz w:val="28"/>
                          <w:szCs w:val="28"/>
                        </w:rPr>
                        <w:t>faminin</w:t>
                      </w:r>
                      <w:proofErr w:type="spellEnd"/>
                      <w:r w:rsidR="00663824" w:rsidRPr="00D23B5C">
                        <w:rPr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 w:rsidR="00663824" w:rsidRPr="00D23B5C">
                        <w:rPr>
                          <w:sz w:val="28"/>
                          <w:szCs w:val="28"/>
                        </w:rPr>
                        <w:t>nenien</w:t>
                      </w:r>
                      <w:proofErr w:type="spellEnd"/>
                      <w:r w:rsidR="00663824"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63824" w:rsidRPr="00D23B5C">
                        <w:rPr>
                          <w:sz w:val="28"/>
                          <w:szCs w:val="28"/>
                        </w:rPr>
                        <w:t>tumun</w:t>
                      </w:r>
                      <w:proofErr w:type="spellEnd"/>
                      <w:r w:rsidR="00663824"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63824" w:rsidRPr="00D23B5C">
                        <w:rPr>
                          <w:sz w:val="28"/>
                          <w:szCs w:val="28"/>
                        </w:rPr>
                        <w:t>semirit</w:t>
                      </w:r>
                      <w:proofErr w:type="spellEnd"/>
                      <w:r w:rsidR="00663824" w:rsidRPr="00D23B5C">
                        <w:rPr>
                          <w:sz w:val="28"/>
                          <w:szCs w:val="28"/>
                        </w:rPr>
                        <w:t xml:space="preserve"> won </w:t>
                      </w:r>
                      <w:proofErr w:type="spellStart"/>
                      <w:r w:rsidR="00663824" w:rsidRPr="00D23B5C">
                        <w:rPr>
                          <w:sz w:val="28"/>
                          <w:szCs w:val="28"/>
                        </w:rPr>
                        <w:t>kampas</w:t>
                      </w:r>
                      <w:proofErr w:type="spellEnd"/>
                      <w:r w:rsidR="00212BB2" w:rsidRPr="00D23B5C">
                        <w:rPr>
                          <w:sz w:val="28"/>
                          <w:szCs w:val="28"/>
                        </w:rPr>
                        <w:t xml:space="preserve">, </w:t>
                      </w:r>
                      <w:r w:rsidR="00663824" w:rsidRPr="00D23B5C">
                        <w:rPr>
                          <w:sz w:val="28"/>
                          <w:szCs w:val="28"/>
                        </w:rPr>
                        <w:t xml:space="preserve">me </w:t>
                      </w:r>
                      <w:proofErr w:type="spellStart"/>
                      <w:r w:rsidR="00663824" w:rsidRPr="00D23B5C">
                        <w:rPr>
                          <w:sz w:val="28"/>
                          <w:szCs w:val="28"/>
                        </w:rPr>
                        <w:t>ekewe</w:t>
                      </w:r>
                      <w:proofErr w:type="spellEnd"/>
                      <w:r w:rsidR="00663824"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63824" w:rsidRPr="00D23B5C">
                        <w:rPr>
                          <w:sz w:val="28"/>
                          <w:szCs w:val="28"/>
                        </w:rPr>
                        <w:t>minen</w:t>
                      </w:r>
                      <w:proofErr w:type="spellEnd"/>
                      <w:r w:rsidR="00663824"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63824" w:rsidRPr="00D23B5C">
                        <w:rPr>
                          <w:sz w:val="28"/>
                          <w:szCs w:val="28"/>
                        </w:rPr>
                        <w:t>kae</w:t>
                      </w:r>
                      <w:proofErr w:type="spellEnd"/>
                      <w:r w:rsidR="00663824"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63824" w:rsidRPr="00D23B5C">
                        <w:rPr>
                          <w:sz w:val="28"/>
                          <w:szCs w:val="28"/>
                        </w:rPr>
                        <w:t>omw</w:t>
                      </w:r>
                      <w:proofErr w:type="spellEnd"/>
                      <w:r w:rsidR="00663824"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63824" w:rsidRPr="00D23B5C">
                        <w:rPr>
                          <w:sz w:val="28"/>
                          <w:szCs w:val="28"/>
                        </w:rPr>
                        <w:t>kopwe</w:t>
                      </w:r>
                      <w:proofErr w:type="spellEnd"/>
                      <w:r w:rsidR="00663824"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63824" w:rsidRPr="00D23B5C">
                        <w:rPr>
                          <w:sz w:val="28"/>
                          <w:szCs w:val="28"/>
                        </w:rPr>
                        <w:t>angei</w:t>
                      </w:r>
                      <w:proofErr w:type="spellEnd"/>
                      <w:r w:rsidR="00663824" w:rsidRPr="00D23B5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63824" w:rsidRPr="00D23B5C">
                        <w:rPr>
                          <w:sz w:val="28"/>
                          <w:szCs w:val="28"/>
                        </w:rPr>
                        <w:t>noumw</w:t>
                      </w:r>
                      <w:proofErr w:type="spellEnd"/>
                      <w:r w:rsidR="00663824" w:rsidRPr="00D23B5C">
                        <w:rPr>
                          <w:sz w:val="28"/>
                          <w:szCs w:val="28"/>
                        </w:rPr>
                        <w:t xml:space="preserve"> degree me online.</w:t>
                      </w:r>
                    </w:p>
                    <w:p w14:paraId="09AE0BDA" w14:textId="77777777" w:rsidR="006207D8" w:rsidRPr="00981E73" w:rsidRDefault="006207D8" w:rsidP="001B2141">
                      <w:pPr>
                        <w:spacing w:after="0"/>
                        <w:rPr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4EB345E" wp14:editId="3E44C4DA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BDA423" w14:textId="429DFC44" w:rsidR="00CA36F6" w:rsidRPr="00685C13" w:rsidRDefault="00E30073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EB345E" id="_x0000_s1031" type="#_x0000_t202" style="position:absolute;margin-left:432.4pt;margin-top:40.3pt;width:136.8pt;height:130.85pt;z-index:251661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4BDA423" w14:textId="429DFC44" w:rsidR="00CA36F6" w:rsidRPr="00685C13" w:rsidRDefault="00E30073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60800" behindDoc="0" locked="0" layoutInCell="0" allowOverlap="1" wp14:anchorId="6F40BCB4" wp14:editId="2194399B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AB27D23" w14:textId="5CAED743" w:rsidR="00275C50" w:rsidRDefault="00E30073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1C777A97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2EA6A249" w14:textId="6A85E42B" w:rsidR="00275C50" w:rsidRDefault="00E30073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49ACA389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F0A9083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356F84F" w14:textId="7F019C98" w:rsidR="00F35BE3" w:rsidRPr="00F35BE3" w:rsidRDefault="00E3007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BCB4" id="AutoShape 14" o:spid="_x0000_s1032" style="position:absolute;margin-left:432.2pt;margin-top:302.4pt;width:136.8pt;height:221.25pt;z-index:251660800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2AB27D23" w14:textId="5CAED743" w:rsidR="00275C50" w:rsidRDefault="00E30073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1C777A97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2EA6A249" w14:textId="6A85E42B" w:rsidR="00275C50" w:rsidRDefault="00E30073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49ACA389" w14:textId="77777777" w:rsidR="00F35BE3" w:rsidRDefault="00F35BE3" w:rsidP="00874387">
                      <w:pPr>
                        <w:pStyle w:val="NoSpacing"/>
                      </w:pPr>
                    </w:p>
                    <w:p w14:paraId="7F0A9083" w14:textId="77777777" w:rsidR="00F35BE3" w:rsidRDefault="00F35BE3" w:rsidP="00874387">
                      <w:pPr>
                        <w:pStyle w:val="NoSpacing"/>
                      </w:pPr>
                    </w:p>
                    <w:p w14:paraId="5356F84F" w14:textId="7F019C98" w:rsidR="00F35BE3" w:rsidRPr="00F35BE3" w:rsidRDefault="00E3007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4A80DF51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009715E" wp14:editId="06189EF3">
                <wp:simplePos x="0" y="0"/>
                <wp:positionH relativeFrom="margin">
                  <wp:align>right</wp:align>
                </wp:positionH>
                <wp:positionV relativeFrom="paragraph">
                  <wp:posOffset>62865</wp:posOffset>
                </wp:positionV>
                <wp:extent cx="4890135" cy="240030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4003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BA33F1" w14:textId="2303FD17" w:rsidR="00781C88" w:rsidRDefault="0083795C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E15AC6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E15AC6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E15AC6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is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nesin</w:t>
                            </w:r>
                            <w:proofErr w:type="spellEnd"/>
                          </w:p>
                          <w:p w14:paraId="69674D89" w14:textId="79D90008" w:rsidR="00781C88" w:rsidRPr="00696E04" w:rsidRDefault="00923DBA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 w:rsidR="0083795C">
                              <w:rPr>
                                <w:b/>
                                <w:sz w:val="28"/>
                                <w:szCs w:val="28"/>
                              </w:rPr>
                              <w:t>Mwokutukut</w:t>
                            </w:r>
                            <w:proofErr w:type="spellEnd"/>
                            <w:r w:rsidR="0083795C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7B4CFA">
                              <w:rPr>
                                <w:b/>
                                <w:sz w:val="28"/>
                                <w:szCs w:val="28"/>
                              </w:rPr>
                              <w:t>F</w:t>
                            </w:r>
                            <w:r w:rsidR="0083795C">
                              <w:rPr>
                                <w:b/>
                                <w:sz w:val="28"/>
                                <w:szCs w:val="28"/>
                              </w:rPr>
                              <w:t>amini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3B166852" w14:textId="6E1CF74C" w:rsidR="00696E04" w:rsidRPr="00F95DA6" w:rsidRDefault="00E30073" w:rsidP="00E30073">
                                <w:pPr>
                                  <w:pStyle w:val="ListParagraph"/>
                                  <w:spacing w:after="0" w:line="520" w:lineRule="exact"/>
                                  <w:ind w:left="450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F95DA6">
                                  <w:rPr>
                                    <w:sz w:val="20"/>
                                    <w:szCs w:val="20"/>
                                  </w:rPr>
                                  <w:t xml:space="preserve">Tikki </w:t>
                                </w:r>
                                <w:proofErr w:type="spellStart"/>
                                <w:r w:rsidRPr="00F95DA6">
                                  <w:rPr>
                                    <w:sz w:val="20"/>
                                    <w:szCs w:val="20"/>
                                  </w:rPr>
                                  <w:t>ikei</w:t>
                                </w:r>
                                <w:proofErr w:type="spellEnd"/>
                                <w:r w:rsidRPr="00F95DA6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 w:rsidRPr="00F95DA6">
                                  <w:rPr>
                                    <w:sz w:val="20"/>
                                    <w:szCs w:val="20"/>
                                  </w:rPr>
                                  <w:t>omw</w:t>
                                </w:r>
                                <w:proofErr w:type="spellEnd"/>
                                <w:r w:rsidRPr="00F95DA6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 w:rsidRPr="00F95DA6">
                                  <w:rPr>
                                    <w:sz w:val="20"/>
                                    <w:szCs w:val="20"/>
                                  </w:rPr>
                                  <w:t>kopwe</w:t>
                                </w:r>
                                <w:proofErr w:type="spellEnd"/>
                                <w:r w:rsidRPr="00F95DA6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 w:rsidRPr="00F95DA6">
                                  <w:rPr>
                                    <w:sz w:val="20"/>
                                    <w:szCs w:val="20"/>
                                  </w:rPr>
                                  <w:t>wanong</w:t>
                                </w:r>
                                <w:proofErr w:type="spellEnd"/>
                                <w:r w:rsidRPr="00F95DA6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 w:rsidRPr="00F95DA6">
                                  <w:rPr>
                                    <w:sz w:val="20"/>
                                    <w:szCs w:val="20"/>
                                  </w:rPr>
                                  <w:t>feun</w:t>
                                </w:r>
                                <w:proofErr w:type="spellEnd"/>
                                <w:r w:rsidRPr="00F95DA6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 w:rsidRPr="00F95DA6">
                                  <w:rPr>
                                    <w:sz w:val="20"/>
                                    <w:szCs w:val="20"/>
                                  </w:rP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65ACECAD" w14:textId="77777777" w:rsidR="00781C88" w:rsidRPr="00F95DA6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09715E" id="_x0000_s1033" type="#_x0000_t202" style="position:absolute;margin-left:333.85pt;margin-top:4.95pt;width:385.05pt;height:189pt;z-index:2516597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sVtPAIAAFUEAAAOAAAAZHJzL2Uyb0RvYy54bWysVNuO2yAQfa/Uf0C8N3ayyW5ixVlts01V&#10;aXuRdvsBE4xjVGBcILHTr98BJ2n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" filled="f" strokecolor="#d9d9d9">
                <v:textbox>
                  <w:txbxContent>
                    <w:p w14:paraId="13BA33F1" w14:textId="2303FD17" w:rsidR="00781C88" w:rsidRDefault="0083795C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E15AC6">
                        <w:rPr>
                          <w:rFonts w:ascii="Myriad Pro" w:hAnsi="Myriad Pro"/>
                          <w:b/>
                          <w:sz w:val="36"/>
                        </w:rPr>
                        <w:t>S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E15AC6">
                        <w:rPr>
                          <w:rFonts w:ascii="Myriad Pro" w:hAnsi="Myriad Pro"/>
                          <w:b/>
                          <w:sz w:val="36"/>
                        </w:rPr>
                        <w:t>E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E15AC6">
                        <w:rPr>
                          <w:rFonts w:ascii="Myriad Pro" w:hAnsi="Myriad Pro"/>
                          <w:b/>
                          <w:sz w:val="36"/>
                        </w:rPr>
                        <w:t>F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is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nesin</w:t>
                      </w:r>
                      <w:proofErr w:type="spellEnd"/>
                    </w:p>
                    <w:p w14:paraId="69674D89" w14:textId="79D90008" w:rsidR="00781C88" w:rsidRPr="00696E04" w:rsidRDefault="00923DBA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 w:rsidR="0083795C">
                        <w:rPr>
                          <w:b/>
                          <w:sz w:val="28"/>
                          <w:szCs w:val="28"/>
                        </w:rPr>
                        <w:t>Mwokutukut</w:t>
                      </w:r>
                      <w:proofErr w:type="spellEnd"/>
                      <w:r w:rsidR="0083795C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7B4CFA">
                        <w:rPr>
                          <w:b/>
                          <w:sz w:val="28"/>
                          <w:szCs w:val="28"/>
                        </w:rPr>
                        <w:t>F</w:t>
                      </w:r>
                      <w:r w:rsidR="0083795C">
                        <w:rPr>
                          <w:b/>
                          <w:sz w:val="28"/>
                          <w:szCs w:val="28"/>
                        </w:rPr>
                        <w:t>amini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3B166852" w14:textId="6E1CF74C" w:rsidR="00696E04" w:rsidRPr="00F95DA6" w:rsidRDefault="00E30073" w:rsidP="00E30073">
                          <w:pPr>
                            <w:pStyle w:val="ListParagraph"/>
                            <w:spacing w:after="0" w:line="520" w:lineRule="exact"/>
                            <w:ind w:left="450"/>
                            <w:rPr>
                              <w:sz w:val="28"/>
                              <w:szCs w:val="28"/>
                            </w:rPr>
                          </w:pPr>
                          <w:r w:rsidRPr="00F95DA6">
                            <w:rPr>
                              <w:sz w:val="20"/>
                              <w:szCs w:val="20"/>
                            </w:rPr>
                            <w:t xml:space="preserve">Tikki </w:t>
                          </w:r>
                          <w:proofErr w:type="spellStart"/>
                          <w:r w:rsidRPr="00F95DA6">
                            <w:rPr>
                              <w:sz w:val="20"/>
                              <w:szCs w:val="20"/>
                            </w:rPr>
                            <w:t>ikei</w:t>
                          </w:r>
                          <w:proofErr w:type="spellEnd"/>
                          <w:r w:rsidRPr="00F95DA6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Pr="00F95DA6">
                            <w:rPr>
                              <w:sz w:val="20"/>
                              <w:szCs w:val="20"/>
                            </w:rPr>
                            <w:t>omw</w:t>
                          </w:r>
                          <w:proofErr w:type="spellEnd"/>
                          <w:r w:rsidRPr="00F95DA6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Pr="00F95DA6">
                            <w:rPr>
                              <w:sz w:val="20"/>
                              <w:szCs w:val="20"/>
                            </w:rPr>
                            <w:t>kopwe</w:t>
                          </w:r>
                          <w:proofErr w:type="spellEnd"/>
                          <w:r w:rsidRPr="00F95DA6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Pr="00F95DA6">
                            <w:rPr>
                              <w:sz w:val="20"/>
                              <w:szCs w:val="20"/>
                            </w:rPr>
                            <w:t>wanong</w:t>
                          </w:r>
                          <w:proofErr w:type="spellEnd"/>
                          <w:r w:rsidRPr="00F95DA6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Pr="00F95DA6">
                            <w:rPr>
                              <w:sz w:val="20"/>
                              <w:szCs w:val="20"/>
                            </w:rPr>
                            <w:t>feun</w:t>
                          </w:r>
                          <w:proofErr w:type="spellEnd"/>
                          <w:r w:rsidRPr="00F95DA6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Pr="00F95DA6">
                            <w:rPr>
                              <w:sz w:val="20"/>
                              <w:szCs w:val="20"/>
                            </w:rPr>
                            <w:t>mak</w:t>
                          </w:r>
                          <w:proofErr w:type="spellEnd"/>
                        </w:p>
                      </w:sdtContent>
                    </w:sdt>
                    <w:p w14:paraId="65ACECAD" w14:textId="77777777" w:rsidR="00781C88" w:rsidRPr="00F95DA6" w:rsidRDefault="00781C88" w:rsidP="00781C88"/>
                  </w:txbxContent>
                </v:textbox>
                <w10:wrap anchorx="margin"/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61ABBE4" wp14:editId="3AA6F132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830095" w14:textId="10AD9B29" w:rsidR="001B2141" w:rsidRPr="00E30073" w:rsidRDefault="00E30073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24"/>
                                <w:szCs w:val="24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24"/>
                                <w:szCs w:val="24"/>
                              </w:rPr>
                              <w:t>Oumoum</w:t>
                            </w:r>
                            <w:proofErr w:type="spellEnd"/>
                          </w:p>
                          <w:p w14:paraId="6EBA3B4D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7981FDBE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1ABBE4" id="Text Box 10" o:spid="_x0000_s1034" type="#_x0000_t202" style="position:absolute;margin-left:.3pt;margin-top:6.1pt;width:172.7pt;height:28.8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5A830095" w14:textId="10AD9B29" w:rsidR="001B2141" w:rsidRPr="00E30073" w:rsidRDefault="00E30073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24"/>
                          <w:szCs w:val="24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24"/>
                          <w:szCs w:val="24"/>
                        </w:rPr>
                        <w:t>Oumoum</w:t>
                      </w:r>
                      <w:proofErr w:type="spellEnd"/>
                    </w:p>
                    <w:p w14:paraId="6EBA3B4D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7981FDBE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AF05D22" w14:textId="045FD26E" w:rsidR="00671A4B" w:rsidRPr="001B2141" w:rsidRDefault="00D23B5C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B1DCDA2" wp14:editId="7DFA7F24">
                <wp:simplePos x="0" y="0"/>
                <wp:positionH relativeFrom="margin">
                  <wp:posOffset>2352675</wp:posOffset>
                </wp:positionH>
                <wp:positionV relativeFrom="paragraph">
                  <wp:posOffset>2248535</wp:posOffset>
                </wp:positionV>
                <wp:extent cx="5067300" cy="542925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7300" cy="54292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2ACCE4" w14:textId="4ACDB988" w:rsidR="001B2141" w:rsidRDefault="0083795C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E15AC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hon </w:t>
                            </w:r>
                            <w:proofErr w:type="spellStart"/>
                            <w:r w:rsidR="00E15AC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E15AC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E15AC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ek</w:t>
                            </w:r>
                            <w:proofErr w:type="spellEnd"/>
                            <w:r w:rsidR="00BF154F" w:rsidRPr="00661D0B">
                              <w:rPr>
                                <w:rFonts w:ascii="Myriad Pro" w:hAnsi="Myriad Pro"/>
                                <w:sz w:val="32"/>
                              </w:rPr>
                              <w:t xml:space="preserve"> </w:t>
                            </w:r>
                          </w:p>
                          <w:p w14:paraId="4E0328FC" w14:textId="0E1F3FAF" w:rsidR="005D5656" w:rsidRPr="007C7C60" w:rsidRDefault="0083795C" w:rsidP="00454748">
                            <w:pPr>
                              <w:numPr>
                                <w:ilvl w:val="0"/>
                                <w:numId w:val="40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Sopwen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resemei</w:t>
                            </w:r>
                            <w:proofErr w:type="spellEnd"/>
                            <w:r w:rsidR="005D5656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—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innik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uche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masou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0262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ollege.</w:t>
                            </w:r>
                          </w:p>
                          <w:p w14:paraId="6A48236F" w14:textId="557C2DA1" w:rsidR="004D1C7F" w:rsidRPr="007C7C60" w:rsidRDefault="00602626" w:rsidP="00454748">
                            <w:pPr>
                              <w:numPr>
                                <w:ilvl w:val="0"/>
                                <w:numId w:val="40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hur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4D1C7F" w:rsidRPr="004D1C7F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guidance counselor</w:t>
                            </w:r>
                            <w:r w:rsidR="004D1C7F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ef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m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ou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schedule re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wich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ng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uu</w:t>
                            </w:r>
                            <w:proofErr w:type="spellEnd"/>
                            <w:r w:rsidR="004D1C7F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hechem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to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lass mi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weires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ufich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4D1C7F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 </w:t>
                            </w:r>
                          </w:p>
                          <w:p w14:paraId="6C845BFF" w14:textId="6B1883D9" w:rsidR="004D1C7F" w:rsidRPr="007C7C60" w:rsidRDefault="00A47FE2" w:rsidP="00454748">
                            <w:pPr>
                              <w:numPr>
                                <w:ilvl w:val="0"/>
                                <w:numId w:val="40"/>
                              </w:numPr>
                              <w:spacing w:before="100" w:beforeAutospacing="1" w:after="0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Mak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tomw</w:t>
                            </w:r>
                            <w:proofErr w:type="spellEnd"/>
                            <w:r w:rsidR="00602626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02626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602626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02626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ewe</w:t>
                            </w:r>
                            <w:proofErr w:type="spellEnd"/>
                            <w:r w:rsidR="00602626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602626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awor</w:t>
                            </w:r>
                            <w:proofErr w:type="spellEnd"/>
                            <w:r w:rsidR="00602626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non spring ren</w:t>
                            </w:r>
                            <w:r w:rsidR="004D1C7F" w:rsidRPr="004D1C7F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SAT </w:t>
                            </w:r>
                            <w:r w:rsidR="006C3AD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me</w:t>
                            </w:r>
                            <w:r w:rsidR="004D1C7F" w:rsidRPr="004D1C7F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/</w:t>
                            </w:r>
                            <w:proofErr w:type="spellStart"/>
                            <w:r w:rsidR="006C3AD4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4D1C7F" w:rsidRPr="004D1C7F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ACT.</w:t>
                            </w:r>
                            <w:r w:rsidR="004D1C7F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isini</w:t>
                            </w:r>
                            <w:proofErr w:type="spellEnd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r w:rsidR="004D1C7F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ounselor</w:t>
                            </w:r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4D1C7F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SAT Subject Test </w:t>
                            </w:r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non </w:t>
                            </w:r>
                            <w:proofErr w:type="spellStart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 w:rsidR="004D1C7F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spring.</w:t>
                            </w:r>
                            <w:r w:rsidR="00ED492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utta</w:t>
                            </w:r>
                            <w:proofErr w:type="spellEnd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orousan</w:t>
                            </w:r>
                            <w:proofErr w:type="spellEnd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ouselor</w:t>
                            </w:r>
                            <w:proofErr w:type="spellEnd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sapw</w:t>
                            </w:r>
                            <w:proofErr w:type="spellEnd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eeni</w:t>
                            </w:r>
                            <w:proofErr w:type="spellEnd"/>
                            <w:r w:rsidR="006C3AD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 test.</w:t>
                            </w:r>
                          </w:p>
                          <w:p w14:paraId="2CCA3D73" w14:textId="77777777" w:rsidR="00454748" w:rsidRDefault="00454748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  <w:p w14:paraId="65A42956" w14:textId="62288137" w:rsidR="00854BA0" w:rsidRPr="00661D0B" w:rsidRDefault="006C3AD4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E15AC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E15AC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ek</w:t>
                            </w:r>
                            <w:proofErr w:type="spellEnd"/>
                          </w:p>
                          <w:p w14:paraId="65D2A9CC" w14:textId="1AA5AC64" w:rsidR="00C124B0" w:rsidRPr="00D23B5C" w:rsidRDefault="006C3AD4" w:rsidP="00454748">
                            <w:pPr>
                              <w:numPr>
                                <w:ilvl w:val="0"/>
                                <w:numId w:val="39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</w:pP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fr-FR"/>
                              </w:rPr>
                              <w:t>Annisi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fr-FR"/>
                              </w:rPr>
                              <w:t>noumw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ewe me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fr-FR"/>
                              </w:rPr>
                              <w:t>feri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fr-FR"/>
                              </w:rPr>
                              <w:t>neun</w:t>
                            </w:r>
                            <w:proofErr w:type="spellEnd"/>
                            <w:r w:rsidRPr="00D23B5C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fr-FR"/>
                              </w:rPr>
                              <w:t>resemei</w:t>
                            </w:r>
                            <w:proofErr w:type="spellEnd"/>
                            <w:r w:rsidR="00C124B0" w:rsidRPr="00D23B5C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="00830867" w:rsidRPr="00D23B5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Anisi</w:t>
                            </w:r>
                            <w:proofErr w:type="spellEnd"/>
                            <w:r w:rsidR="00830867" w:rsidRPr="00D23B5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30867" w:rsidRPr="00D23B5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noumw</w:t>
                            </w:r>
                            <w:proofErr w:type="spellEnd"/>
                            <w:r w:rsidR="00830867" w:rsidRPr="00D23B5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ewe </w:t>
                            </w:r>
                            <w:proofErr w:type="spellStart"/>
                            <w:r w:rsidR="00830867" w:rsidRPr="00D23B5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epwe</w:t>
                            </w:r>
                            <w:proofErr w:type="spellEnd"/>
                            <w:r w:rsidR="00830867" w:rsidRPr="00D23B5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30867" w:rsidRPr="00D23B5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ekiekii</w:t>
                            </w:r>
                            <w:proofErr w:type="spellEnd"/>
                            <w:r w:rsidR="00830867" w:rsidRPr="00D23B5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met </w:t>
                            </w:r>
                            <w:proofErr w:type="spellStart"/>
                            <w:r w:rsidR="00830867" w:rsidRPr="00D23B5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ekewe</w:t>
                            </w:r>
                            <w:proofErr w:type="spellEnd"/>
                            <w:r w:rsidR="00830867" w:rsidRPr="00D23B5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mi </w:t>
                            </w:r>
                            <w:proofErr w:type="spellStart"/>
                            <w:r w:rsidR="00830867" w:rsidRPr="00D23B5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aweesi</w:t>
                            </w:r>
                            <w:proofErr w:type="spellEnd"/>
                            <w:r w:rsidR="00830867" w:rsidRPr="00D23B5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830867" w:rsidRPr="00D23B5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mwokutukut</w:t>
                            </w:r>
                            <w:proofErr w:type="spellEnd"/>
                            <w:r w:rsidR="00830867" w:rsidRPr="00D23B5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mi pin </w:t>
                            </w:r>
                            <w:proofErr w:type="spellStart"/>
                            <w:r w:rsidR="00830867" w:rsidRPr="00D23B5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fiti</w:t>
                            </w:r>
                            <w:proofErr w:type="spellEnd"/>
                            <w:r w:rsidR="00830867" w:rsidRPr="00D23B5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, me </w:t>
                            </w:r>
                            <w:proofErr w:type="spellStart"/>
                            <w:r w:rsidR="00830867" w:rsidRPr="00D23B5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aani</w:t>
                            </w:r>
                            <w:proofErr w:type="spellEnd"/>
                            <w:r w:rsidR="00830867" w:rsidRPr="00D23B5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30867" w:rsidRPr="00D23B5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angang</w:t>
                            </w:r>
                            <w:proofErr w:type="spellEnd"/>
                            <w:r w:rsidR="00830867" w:rsidRPr="00D23B5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30867" w:rsidRPr="00D23B5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akomwan</w:t>
                            </w:r>
                            <w:proofErr w:type="spellEnd"/>
                            <w:r w:rsidR="00830867" w:rsidRPr="00D23B5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>.</w:t>
                            </w:r>
                            <w:r w:rsidRPr="00D23B5C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r w:rsidR="00C124B0" w:rsidRPr="00D23B5C">
                              <w:rPr>
                                <w:rFonts w:ascii="Trebuchet MS" w:hAnsi="Trebuchet MS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</w:p>
                          <w:p w14:paraId="5DC8E3FB" w14:textId="51080FF2" w:rsidR="0007343C" w:rsidRPr="007C7C60" w:rsidRDefault="00830867" w:rsidP="00454748">
                            <w:pPr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at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feng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pungun</w:t>
                            </w:r>
                            <w:proofErr w:type="spellEnd"/>
                            <w:r w:rsidR="0007343C" w:rsidRPr="0007343C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PSAT/NMSQT.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ung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wo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ren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ess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war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feng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kot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07343C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 w:rsidR="0007343C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online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kot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ferun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ongononong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woin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ess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inik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iit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chuno</w:t>
                            </w:r>
                            <w:proofErr w:type="spellEnd"/>
                            <w:r w:rsidR="0007343C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apan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kot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r w:rsidR="00AB218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AT.</w:t>
                            </w:r>
                          </w:p>
                          <w:p w14:paraId="7EDEEB19" w14:textId="09E75D3D" w:rsidR="0007343C" w:rsidRPr="007C7C60" w:rsidRDefault="00AB2183" w:rsidP="00454748">
                            <w:pPr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Porous won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courses mi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aweires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er</w:t>
                            </w:r>
                            <w:proofErr w:type="spellEnd"/>
                            <w:r w:rsidR="0007343C" w:rsidRPr="0007343C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07343C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Ren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k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inik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in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on colleg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lass mi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eki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wich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ng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uu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 an 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wonot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inikin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on college</w:t>
                            </w:r>
                            <w:r w:rsidR="0007343C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—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k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ourses ch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gang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on ew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offes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tonong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k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woch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una</w:t>
                            </w:r>
                            <w:proofErr w:type="spellEnd"/>
                            <w:r w:rsidR="0007343C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Kae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e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lass mi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eki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8EE12E5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1DCDA2" id="_x0000_s1035" type="#_x0000_t202" style="position:absolute;margin-left:185.25pt;margin-top:177.05pt;width:399pt;height:427.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" fillcolor="#e1eee8 [663]" stroked="f">
                <v:textbox>
                  <w:txbxContent>
                    <w:p w14:paraId="5D2ACCE4" w14:textId="4ACDB988" w:rsidR="001B2141" w:rsidRDefault="0083795C" w:rsidP="005D5656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E15AC6">
                        <w:rPr>
                          <w:rFonts w:ascii="Myriad Pro" w:hAnsi="Myriad Pro"/>
                          <w:b/>
                          <w:sz w:val="32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hon </w:t>
                      </w:r>
                      <w:proofErr w:type="spellStart"/>
                      <w:r w:rsidR="00E15AC6">
                        <w:rPr>
                          <w:rFonts w:ascii="Myriad Pro" w:hAnsi="Myriad Pro"/>
                          <w:b/>
                          <w:sz w:val="32"/>
                        </w:rPr>
                        <w:t>S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E15AC6">
                        <w:rPr>
                          <w:rFonts w:ascii="Myriad Pro" w:hAnsi="Myriad Pro"/>
                          <w:b/>
                          <w:sz w:val="32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E15AC6">
                        <w:rPr>
                          <w:rFonts w:ascii="Myriad Pro" w:hAnsi="Myriad Pro"/>
                          <w:b/>
                          <w:sz w:val="32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hek</w:t>
                      </w:r>
                      <w:proofErr w:type="spellEnd"/>
                      <w:r w:rsidR="00BF154F" w:rsidRPr="00661D0B">
                        <w:rPr>
                          <w:rFonts w:ascii="Myriad Pro" w:hAnsi="Myriad Pro"/>
                          <w:sz w:val="32"/>
                        </w:rPr>
                        <w:t xml:space="preserve"> </w:t>
                      </w:r>
                    </w:p>
                    <w:p w14:paraId="4E0328FC" w14:textId="0E1F3FAF" w:rsidR="005D5656" w:rsidRPr="007C7C60" w:rsidRDefault="0083795C" w:rsidP="00454748">
                      <w:pPr>
                        <w:numPr>
                          <w:ilvl w:val="0"/>
                          <w:numId w:val="40"/>
                        </w:numPr>
                        <w:spacing w:after="0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Sopweno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angang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wo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resemei</w:t>
                      </w:r>
                      <w:proofErr w:type="spellEnd"/>
                      <w:r w:rsidR="005D5656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>—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e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inniki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me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uchea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masouw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taropw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602626">
                        <w:rPr>
                          <w:rFonts w:ascii="Trebuchet MS" w:hAnsi="Trebuchet MS"/>
                          <w:sz w:val="24"/>
                          <w:szCs w:val="24"/>
                        </w:rPr>
                        <w:t>college.</w:t>
                      </w:r>
                    </w:p>
                    <w:p w14:paraId="6A48236F" w14:textId="557C2DA1" w:rsidR="004D1C7F" w:rsidRPr="007C7C60" w:rsidRDefault="00602626" w:rsidP="00454748">
                      <w:pPr>
                        <w:numPr>
                          <w:ilvl w:val="0"/>
                          <w:numId w:val="40"/>
                        </w:numPr>
                        <w:spacing w:after="0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huri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ewe</w:t>
                      </w:r>
                      <w:r w:rsidR="004D1C7F" w:rsidRPr="004D1C7F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guidance counselor</w:t>
                      </w:r>
                      <w:r w:rsidR="004D1C7F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sefa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m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oup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fer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schedule re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mwich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ngo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ruu</w:t>
                      </w:r>
                      <w:proofErr w:type="spellEnd"/>
                      <w:r w:rsidR="004D1C7F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Chechemen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pwa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wanong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tomw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fit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lass mi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weires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g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tufichi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4D1C7F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>. </w:t>
                      </w:r>
                    </w:p>
                    <w:p w14:paraId="6C845BFF" w14:textId="6B1883D9" w:rsidR="004D1C7F" w:rsidRPr="007C7C60" w:rsidRDefault="00A47FE2" w:rsidP="00454748">
                      <w:pPr>
                        <w:numPr>
                          <w:ilvl w:val="0"/>
                          <w:numId w:val="40"/>
                        </w:numPr>
                        <w:spacing w:before="100" w:beforeAutospacing="1" w:after="0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Makei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tomw</w:t>
                      </w:r>
                      <w:proofErr w:type="spellEnd"/>
                      <w:r w:rsidR="00602626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02626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602626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02626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ewe</w:t>
                      </w:r>
                      <w:proofErr w:type="spellEnd"/>
                      <w:r w:rsidR="00602626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602626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awor</w:t>
                      </w:r>
                      <w:proofErr w:type="spellEnd"/>
                      <w:r w:rsidR="00602626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non spring ren</w:t>
                      </w:r>
                      <w:r w:rsidR="004D1C7F" w:rsidRPr="004D1C7F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SAT </w:t>
                      </w:r>
                      <w:r w:rsidR="006C3AD4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me</w:t>
                      </w:r>
                      <w:r w:rsidR="004D1C7F" w:rsidRPr="004D1C7F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/</w:t>
                      </w:r>
                      <w:proofErr w:type="spellStart"/>
                      <w:r w:rsidR="006C3AD4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4D1C7F" w:rsidRPr="004D1C7F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ACT.</w:t>
                      </w:r>
                      <w:r w:rsidR="004D1C7F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>Eisini</w:t>
                      </w:r>
                      <w:proofErr w:type="spellEnd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 </w:t>
                      </w:r>
                      <w:r w:rsidR="004D1C7F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>counselor</w:t>
                      </w:r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</w:t>
                      </w:r>
                      <w:r w:rsidR="004D1C7F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SAT Subject Test </w:t>
                      </w:r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non </w:t>
                      </w:r>
                      <w:proofErr w:type="spellStart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>ei</w:t>
                      </w:r>
                      <w:proofErr w:type="spellEnd"/>
                      <w:r w:rsidR="004D1C7F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spring.</w:t>
                      </w:r>
                      <w:r w:rsidR="00ED492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>Kutta</w:t>
                      </w:r>
                      <w:proofErr w:type="spellEnd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>porousan</w:t>
                      </w:r>
                      <w:proofErr w:type="spellEnd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>couselor</w:t>
                      </w:r>
                      <w:proofErr w:type="spellEnd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>kosapw</w:t>
                      </w:r>
                      <w:proofErr w:type="spellEnd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>meeni</w:t>
                      </w:r>
                      <w:proofErr w:type="spellEnd"/>
                      <w:r w:rsidR="006C3AD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 test.</w:t>
                      </w:r>
                    </w:p>
                    <w:p w14:paraId="2CCA3D73" w14:textId="77777777" w:rsidR="00454748" w:rsidRDefault="00454748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  <w:p w14:paraId="65A42956" w14:textId="62288137" w:rsidR="00854BA0" w:rsidRPr="00661D0B" w:rsidRDefault="006C3AD4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F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E15AC6">
                        <w:rPr>
                          <w:rFonts w:ascii="Myriad Pro" w:hAnsi="Myriad Pro"/>
                          <w:b/>
                          <w:sz w:val="32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E15AC6">
                        <w:rPr>
                          <w:rFonts w:ascii="Myriad Pro" w:hAnsi="Myriad Pro"/>
                          <w:b/>
                          <w:sz w:val="32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hek</w:t>
                      </w:r>
                      <w:proofErr w:type="spellEnd"/>
                    </w:p>
                    <w:p w14:paraId="65D2A9CC" w14:textId="1AA5AC64" w:rsidR="00C124B0" w:rsidRPr="00D23B5C" w:rsidRDefault="006C3AD4" w:rsidP="00454748">
                      <w:pPr>
                        <w:numPr>
                          <w:ilvl w:val="0"/>
                          <w:numId w:val="39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</w:pPr>
                      <w:proofErr w:type="spellStart"/>
                      <w:r w:rsidRPr="00D23B5C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fr-FR"/>
                        </w:rPr>
                        <w:t>Annisi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fr-FR"/>
                        </w:rPr>
                        <w:t>noumw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fr-FR"/>
                        </w:rPr>
                        <w:t xml:space="preserve"> ewe me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fr-FR"/>
                        </w:rPr>
                        <w:t>feri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fr-FR"/>
                        </w:rPr>
                        <w:t>neun</w:t>
                      </w:r>
                      <w:proofErr w:type="spellEnd"/>
                      <w:r w:rsidRPr="00D23B5C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fr-FR"/>
                        </w:rPr>
                        <w:t>resemei</w:t>
                      </w:r>
                      <w:proofErr w:type="spellEnd"/>
                      <w:r w:rsidR="00C124B0" w:rsidRPr="00D23B5C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="00830867" w:rsidRPr="00D23B5C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Anisi</w:t>
                      </w:r>
                      <w:proofErr w:type="spellEnd"/>
                      <w:r w:rsidR="00830867" w:rsidRPr="00D23B5C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830867" w:rsidRPr="00D23B5C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noumw</w:t>
                      </w:r>
                      <w:proofErr w:type="spellEnd"/>
                      <w:r w:rsidR="00830867" w:rsidRPr="00D23B5C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ewe </w:t>
                      </w:r>
                      <w:proofErr w:type="spellStart"/>
                      <w:r w:rsidR="00830867" w:rsidRPr="00D23B5C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epwe</w:t>
                      </w:r>
                      <w:proofErr w:type="spellEnd"/>
                      <w:r w:rsidR="00830867" w:rsidRPr="00D23B5C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830867" w:rsidRPr="00D23B5C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ekiekii</w:t>
                      </w:r>
                      <w:proofErr w:type="spellEnd"/>
                      <w:r w:rsidR="00830867" w:rsidRPr="00D23B5C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met </w:t>
                      </w:r>
                      <w:proofErr w:type="spellStart"/>
                      <w:r w:rsidR="00830867" w:rsidRPr="00D23B5C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ekewe</w:t>
                      </w:r>
                      <w:proofErr w:type="spellEnd"/>
                      <w:r w:rsidR="00830867" w:rsidRPr="00D23B5C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mi </w:t>
                      </w:r>
                      <w:proofErr w:type="spellStart"/>
                      <w:r w:rsidR="00830867" w:rsidRPr="00D23B5C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aweesi</w:t>
                      </w:r>
                      <w:proofErr w:type="spellEnd"/>
                      <w:r w:rsidR="00830867" w:rsidRPr="00D23B5C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="00830867" w:rsidRPr="00D23B5C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mwokutukut</w:t>
                      </w:r>
                      <w:proofErr w:type="spellEnd"/>
                      <w:r w:rsidR="00830867" w:rsidRPr="00D23B5C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mi pin </w:t>
                      </w:r>
                      <w:proofErr w:type="spellStart"/>
                      <w:r w:rsidR="00830867" w:rsidRPr="00D23B5C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fiti</w:t>
                      </w:r>
                      <w:proofErr w:type="spellEnd"/>
                      <w:r w:rsidR="00830867" w:rsidRPr="00D23B5C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, me </w:t>
                      </w:r>
                      <w:proofErr w:type="spellStart"/>
                      <w:r w:rsidR="00830867" w:rsidRPr="00D23B5C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aani</w:t>
                      </w:r>
                      <w:proofErr w:type="spellEnd"/>
                      <w:r w:rsidR="00830867" w:rsidRPr="00D23B5C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830867" w:rsidRPr="00D23B5C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angang</w:t>
                      </w:r>
                      <w:proofErr w:type="spellEnd"/>
                      <w:r w:rsidR="00830867" w:rsidRPr="00D23B5C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830867" w:rsidRPr="00D23B5C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akomwan</w:t>
                      </w:r>
                      <w:proofErr w:type="spellEnd"/>
                      <w:r w:rsidR="00830867" w:rsidRPr="00D23B5C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>.</w:t>
                      </w:r>
                      <w:r w:rsidRPr="00D23B5C">
                        <w:rPr>
                          <w:rFonts w:ascii="Trebuchet MS" w:hAnsi="Trebuchet MS"/>
                          <w:b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r w:rsidR="00C124B0" w:rsidRPr="00D23B5C">
                        <w:rPr>
                          <w:rFonts w:ascii="Trebuchet MS" w:hAnsi="Trebuchet MS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</w:p>
                    <w:p w14:paraId="5DC8E3FB" w14:textId="51080FF2" w:rsidR="0007343C" w:rsidRPr="007C7C60" w:rsidRDefault="00830867" w:rsidP="00454748">
                      <w:pPr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ato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fenge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pungun</w:t>
                      </w:r>
                      <w:proofErr w:type="spellEnd"/>
                      <w:r w:rsidR="0007343C" w:rsidRPr="0007343C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PSAT/NMSQT.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Pungu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pwoi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ren a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tess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me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war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fit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feng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w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kot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="0007343C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i</w:t>
                      </w:r>
                      <w:proofErr w:type="spellEnd"/>
                      <w:r w:rsidR="0007343C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online,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kot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chok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ferun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nongononong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wo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pwoina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tess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pwa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nis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wo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iniki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iit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ochuno</w:t>
                      </w:r>
                      <w:proofErr w:type="spellEnd"/>
                      <w:r w:rsidR="0007343C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napan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a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okotu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a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ren </w:t>
                      </w:r>
                      <w:r w:rsidR="00AB2183">
                        <w:rPr>
                          <w:rFonts w:ascii="Trebuchet MS" w:hAnsi="Trebuchet MS"/>
                          <w:sz w:val="24"/>
                          <w:szCs w:val="24"/>
                        </w:rPr>
                        <w:t>SAT.</w:t>
                      </w:r>
                    </w:p>
                    <w:p w14:paraId="7EDEEB19" w14:textId="09E75D3D" w:rsidR="0007343C" w:rsidRPr="007C7C60" w:rsidRDefault="00AB2183" w:rsidP="00454748">
                      <w:pPr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Porous won a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angei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courses mi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aweires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er</w:t>
                      </w:r>
                      <w:proofErr w:type="spellEnd"/>
                      <w:r w:rsidR="0007343C" w:rsidRPr="0007343C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.</w:t>
                      </w:r>
                      <w:r w:rsidR="0007343C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Ren a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nge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kke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iniki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a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min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on colleg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lass mi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tekia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mwich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ngo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ruu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nis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 an 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mwonota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inikini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a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on college</w:t>
                      </w:r>
                      <w:r w:rsidR="0007343C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—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pwa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ke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ke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ourses cho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ngang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on ew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offesi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atonong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reka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mwoch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una</w:t>
                      </w:r>
                      <w:proofErr w:type="spellEnd"/>
                      <w:r w:rsidR="0007343C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Kae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kei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lass mi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tekia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</w:p>
                    <w:p w14:paraId="48EE12E5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991D91F" wp14:editId="5AA19E8C">
                <wp:simplePos x="0" y="0"/>
                <wp:positionH relativeFrom="column">
                  <wp:posOffset>28575</wp:posOffset>
                </wp:positionH>
                <wp:positionV relativeFrom="paragraph">
                  <wp:posOffset>124460</wp:posOffset>
                </wp:positionV>
                <wp:extent cx="2295525" cy="702945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5525" cy="7029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6B92D7" w14:textId="50F0C19F" w:rsidR="00C7202C" w:rsidRPr="00D23B5C" w:rsidRDefault="00E30073" w:rsidP="00B507AC">
                            <w:pPr>
                              <w:pStyle w:val="NoSpacing"/>
                              <w:rPr>
                                <w:rFonts w:eastAsia="Times New Roman"/>
                                <w:sz w:val="18"/>
                                <w:szCs w:val="21"/>
                              </w:rPr>
                            </w:pPr>
                            <w:r w:rsidRPr="00D23B5C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8"/>
                              </w:rPr>
                              <w:t>OUMOUM</w:t>
                            </w:r>
                            <w:r w:rsidR="000E0CED" w:rsidRPr="00D23B5C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Cs w:val="21"/>
                              </w:rPr>
                              <w:t>:</w:t>
                            </w:r>
                            <w:r w:rsidR="000E0CE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47FE2" w:rsidRPr="00D23B5C">
                              <w:rPr>
                                <w:sz w:val="18"/>
                                <w:szCs w:val="21"/>
                              </w:rPr>
                              <w:t>I</w:t>
                            </w:r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ka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chon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sukuun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re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a</w:t>
                            </w:r>
                            <w:r w:rsidR="00A47FE2" w:rsidRPr="00D23B5C">
                              <w:rPr>
                                <w:sz w:val="18"/>
                                <w:szCs w:val="21"/>
                              </w:rPr>
                              <w:t>a</w:t>
                            </w:r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koten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ar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repwe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fiti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ewe community college,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iwe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ir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mi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tongeni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47FE2" w:rsidRPr="00D23B5C">
                              <w:rPr>
                                <w:sz w:val="18"/>
                                <w:szCs w:val="21"/>
                              </w:rPr>
                              <w:t>makei</w:t>
                            </w:r>
                            <w:proofErr w:type="spellEnd"/>
                            <w:r w:rsidR="00A47FE2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47FE2" w:rsidRPr="00D23B5C">
                              <w:rPr>
                                <w:sz w:val="18"/>
                                <w:szCs w:val="21"/>
                              </w:rPr>
                              <w:t>iter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ese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pwan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nifinifin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fansoun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.</w:t>
                            </w:r>
                          </w:p>
                          <w:p w14:paraId="5AECF129" w14:textId="77777777" w:rsidR="000E0CED" w:rsidRPr="00D23B5C" w:rsidRDefault="000E0CED" w:rsidP="00B507AC">
                            <w:pPr>
                              <w:pStyle w:val="NoSpacing"/>
                              <w:rPr>
                                <w:sz w:val="18"/>
                                <w:szCs w:val="21"/>
                              </w:rPr>
                            </w:pPr>
                          </w:p>
                          <w:p w14:paraId="6420F850" w14:textId="7D41F049" w:rsidR="00B507AC" w:rsidRPr="00D23B5C" w:rsidRDefault="00E30073" w:rsidP="00136394">
                            <w:pPr>
                              <w:pStyle w:val="NoSpacing"/>
                              <w:rPr>
                                <w:rFonts w:eastAsia="Times New Roman"/>
                                <w:sz w:val="18"/>
                                <w:szCs w:val="21"/>
                              </w:rPr>
                            </w:pPr>
                            <w:r w:rsidRPr="00D23B5C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8"/>
                              </w:rPr>
                              <w:t>PUNGUN</w:t>
                            </w:r>
                            <w:r w:rsidR="000E0CED" w:rsidRPr="00D23B5C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Cs w:val="21"/>
                              </w:rPr>
                              <w:t>:</w:t>
                            </w:r>
                            <w:r w:rsidR="000E0CE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r w:rsidR="00B507AC" w:rsidRPr="00D23B5C">
                              <w:rPr>
                                <w:sz w:val="18"/>
                                <w:szCs w:val="21"/>
                              </w:rPr>
                              <w:t xml:space="preserve"> Community </w:t>
                            </w:r>
                            <w:r w:rsidRPr="00D23B5C">
                              <w:rPr>
                                <w:sz w:val="18"/>
                                <w:szCs w:val="21"/>
                              </w:rPr>
                              <w:t>me</w:t>
                            </w:r>
                            <w:r w:rsidR="00B507AC" w:rsidRPr="00D23B5C">
                              <w:rPr>
                                <w:sz w:val="18"/>
                                <w:szCs w:val="21"/>
                              </w:rPr>
                              <w:t xml:space="preserve"> Technical Colleges’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sukkun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asam</w:t>
                            </w:r>
                            <w:proofErr w:type="spellEnd"/>
                            <w:r w:rsidR="00A47FE2" w:rsidRPr="00D23B5C">
                              <w:rPr>
                                <w:sz w:val="18"/>
                                <w:szCs w:val="21"/>
                              </w:rPr>
                              <w:t xml:space="preserve"> ren </w:t>
                            </w:r>
                            <w:proofErr w:type="spellStart"/>
                            <w:r w:rsidR="00A47FE2" w:rsidRPr="00D23B5C">
                              <w:rPr>
                                <w:sz w:val="18"/>
                                <w:szCs w:val="21"/>
                              </w:rPr>
                              <w:t>atotonong</w:t>
                            </w:r>
                            <w:proofErr w:type="spellEnd"/>
                            <w:r w:rsidR="00B507AC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47FE2" w:rsidRPr="00D23B5C">
                              <w:rPr>
                                <w:sz w:val="18"/>
                                <w:szCs w:val="21"/>
                              </w:rPr>
                              <w:t>ennuk</w:t>
                            </w:r>
                            <w:proofErr w:type="spellEnd"/>
                            <w:r w:rsidR="00B507AC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wewen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kose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pwan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akamis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ngeni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ekoch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omw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kopwe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ketiw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ren ewe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sukuun</w:t>
                            </w:r>
                            <w:proofErr w:type="spellEnd"/>
                            <w:r w:rsidR="00B507AC" w:rsidRPr="00D23B5C">
                              <w:rPr>
                                <w:sz w:val="18"/>
                                <w:szCs w:val="21"/>
                              </w:rPr>
                              <w:t>.</w:t>
                            </w:r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Ekkei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college rese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pwan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angei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pungun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ekewe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test ren SAT me ACT,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nge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ir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mei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uwauw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ewe placement test.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Ew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me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ew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college mi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ekis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sokofesen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angangen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>ar</w:t>
                            </w:r>
                            <w:proofErr w:type="spellEnd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etiwanong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chon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sukuun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.</w:t>
                            </w:r>
                            <w:r w:rsidR="00A1150D" w:rsidRPr="00D23B5C">
                              <w:rPr>
                                <w:rFonts w:eastAsia="Times New Roman"/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rFonts w:eastAsia="Times New Roman"/>
                                <w:sz w:val="18"/>
                                <w:szCs w:val="21"/>
                              </w:rPr>
                              <w:t>Ekkoch</w:t>
                            </w:r>
                            <w:proofErr w:type="spellEnd"/>
                            <w:r w:rsidR="00A1150D" w:rsidRPr="00D23B5C">
                              <w:rPr>
                                <w:rFonts w:eastAsia="Times New Roman"/>
                                <w:sz w:val="18"/>
                                <w:szCs w:val="21"/>
                              </w:rPr>
                              <w:t xml:space="preserve"> re </w:t>
                            </w:r>
                            <w:proofErr w:type="spellStart"/>
                            <w:r w:rsidR="00A1150D" w:rsidRPr="00D23B5C">
                              <w:rPr>
                                <w:rFonts w:eastAsia="Times New Roman"/>
                                <w:sz w:val="18"/>
                                <w:szCs w:val="21"/>
                              </w:rPr>
                              <w:t>mochen</w:t>
                            </w:r>
                            <w:proofErr w:type="spellEnd"/>
                            <w:r w:rsidR="00A1150D" w:rsidRPr="00D23B5C">
                              <w:rPr>
                                <w:rFonts w:eastAsia="Times New Roman"/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rFonts w:eastAsia="Times New Roman"/>
                                <w:sz w:val="18"/>
                                <w:szCs w:val="21"/>
                              </w:rPr>
                              <w:t>meinisin</w:t>
                            </w:r>
                            <w:proofErr w:type="spellEnd"/>
                            <w:r w:rsidR="00A1150D" w:rsidRPr="00D23B5C">
                              <w:rPr>
                                <w:rFonts w:eastAsia="Times New Roman"/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rFonts w:eastAsia="Times New Roman"/>
                                <w:sz w:val="18"/>
                                <w:szCs w:val="21"/>
                              </w:rPr>
                              <w:t>repwe</w:t>
                            </w:r>
                            <w:proofErr w:type="spellEnd"/>
                            <w:r w:rsidR="00A1150D" w:rsidRPr="00D23B5C">
                              <w:rPr>
                                <w:rFonts w:eastAsia="Times New Roman"/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rFonts w:eastAsia="Times New Roman"/>
                                <w:sz w:val="18"/>
                                <w:szCs w:val="21"/>
                              </w:rPr>
                              <w:t>ammasouw</w:t>
                            </w:r>
                            <w:proofErr w:type="spellEnd"/>
                            <w:r w:rsidR="00A1150D" w:rsidRPr="00D23B5C">
                              <w:rPr>
                                <w:rFonts w:eastAsia="Times New Roman"/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rFonts w:eastAsia="Times New Roman"/>
                                <w:sz w:val="18"/>
                                <w:szCs w:val="21"/>
                              </w:rPr>
                              <w:t>taropwe</w:t>
                            </w:r>
                            <w:proofErr w:type="spellEnd"/>
                            <w:r w:rsidR="00A1150D" w:rsidRPr="00D23B5C">
                              <w:rPr>
                                <w:rFonts w:eastAsia="Times New Roman"/>
                                <w:sz w:val="18"/>
                                <w:szCs w:val="21"/>
                              </w:rPr>
                              <w:t xml:space="preserve">; </w:t>
                            </w:r>
                            <w:proofErr w:type="spellStart"/>
                            <w:r w:rsidR="00A1150D" w:rsidRPr="00D23B5C">
                              <w:rPr>
                                <w:rFonts w:eastAsia="Times New Roman"/>
                                <w:sz w:val="18"/>
                                <w:szCs w:val="21"/>
                              </w:rPr>
                              <w:t>ekoch</w:t>
                            </w:r>
                            <w:proofErr w:type="spellEnd"/>
                            <w:r w:rsidR="00A1150D" w:rsidRPr="00D23B5C">
                              <w:rPr>
                                <w:rFonts w:eastAsia="Times New Roman"/>
                                <w:sz w:val="18"/>
                                <w:szCs w:val="21"/>
                              </w:rPr>
                              <w:t xml:space="preserve"> rese </w:t>
                            </w:r>
                            <w:proofErr w:type="spellStart"/>
                            <w:r w:rsidR="00A1150D" w:rsidRPr="00D23B5C">
                              <w:rPr>
                                <w:rFonts w:eastAsia="Times New Roman"/>
                                <w:sz w:val="18"/>
                                <w:szCs w:val="21"/>
                              </w:rPr>
                              <w:t>pwan</w:t>
                            </w:r>
                            <w:proofErr w:type="spellEnd"/>
                            <w:r w:rsidR="00B507AC" w:rsidRPr="00D23B5C">
                              <w:rPr>
                                <w:sz w:val="18"/>
                                <w:szCs w:val="21"/>
                              </w:rPr>
                              <w:t>.</w:t>
                            </w:r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Poinan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an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engonen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mwich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ewe </w:t>
                            </w:r>
                            <w:r w:rsidR="00136394" w:rsidRPr="00D23B5C">
                              <w:rPr>
                                <w:sz w:val="18"/>
                                <w:szCs w:val="21"/>
                              </w:rPr>
                              <w:t xml:space="preserve">Smarter Balanced </w:t>
                            </w:r>
                            <w:proofErr w:type="spellStart"/>
                            <w:r w:rsidR="00136394" w:rsidRPr="00D23B5C">
                              <w:rPr>
                                <w:sz w:val="18"/>
                                <w:szCs w:val="21"/>
                              </w:rPr>
                              <w:t>tes</w:t>
                            </w:r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s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mi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tongeni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annisi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noumw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ewe non an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finnata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meni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class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epwe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angei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an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epwe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monota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ngeni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college,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iwe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repwan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esinesin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ngeni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ekan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college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ika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monota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ika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kese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monota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>ngeni</w:t>
                            </w:r>
                            <w:proofErr w:type="spellEnd"/>
                            <w:r w:rsidR="00A1150D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an college </w:t>
                            </w:r>
                            <w:proofErr w:type="spellStart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>kinikinin</w:t>
                            </w:r>
                            <w:proofErr w:type="spellEnd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>kae</w:t>
                            </w:r>
                            <w:proofErr w:type="spellEnd"/>
                            <w:r w:rsidR="00136394" w:rsidRPr="00D23B5C">
                              <w:rPr>
                                <w:sz w:val="18"/>
                                <w:szCs w:val="21"/>
                              </w:rPr>
                              <w:t xml:space="preserve">. </w:t>
                            </w:r>
                            <w:proofErr w:type="spellStart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>Pwoin</w:t>
                            </w:r>
                            <w:proofErr w:type="spellEnd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 3 </w:t>
                            </w:r>
                            <w:proofErr w:type="spellStart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>ika</w:t>
                            </w:r>
                            <w:proofErr w:type="spellEnd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 4, </w:t>
                            </w:r>
                            <w:proofErr w:type="spellStart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>wewen</w:t>
                            </w:r>
                            <w:proofErr w:type="spellEnd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>noumw</w:t>
                            </w:r>
                            <w:proofErr w:type="spellEnd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 ewe a </w:t>
                            </w:r>
                            <w:proofErr w:type="spellStart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>mwonota</w:t>
                            </w:r>
                            <w:proofErr w:type="spellEnd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>ngeni</w:t>
                            </w:r>
                            <w:proofErr w:type="spellEnd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 an college </w:t>
                            </w:r>
                            <w:proofErr w:type="spellStart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>kinikinin</w:t>
                            </w:r>
                            <w:proofErr w:type="spellEnd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>kae</w:t>
                            </w:r>
                            <w:proofErr w:type="spellEnd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 ren Math me English</w:t>
                            </w:r>
                            <w:r w:rsidR="00136394" w:rsidRPr="00D23B5C">
                              <w:rPr>
                                <w:sz w:val="18"/>
                                <w:szCs w:val="21"/>
                              </w:rPr>
                              <w:t xml:space="preserve">. </w:t>
                            </w:r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>Eisinni</w:t>
                            </w:r>
                            <w:proofErr w:type="spellEnd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 noun </w:t>
                            </w:r>
                            <w:proofErr w:type="spellStart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>noumw</w:t>
                            </w:r>
                            <w:proofErr w:type="spellEnd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 ese counselor ren </w:t>
                            </w:r>
                            <w:proofErr w:type="spellStart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>ekewe</w:t>
                            </w:r>
                            <w:proofErr w:type="spellEnd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 pekin </w:t>
                            </w:r>
                            <w:proofErr w:type="spellStart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>aninis</w:t>
                            </w:r>
                            <w:proofErr w:type="spellEnd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>ngeni</w:t>
                            </w:r>
                            <w:proofErr w:type="spellEnd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 chon </w:t>
                            </w:r>
                            <w:proofErr w:type="spellStart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>sukuun</w:t>
                            </w:r>
                            <w:proofErr w:type="spellEnd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>ar</w:t>
                            </w:r>
                            <w:proofErr w:type="spellEnd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>repwe</w:t>
                            </w:r>
                            <w:proofErr w:type="spellEnd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 tori </w:t>
                            </w:r>
                            <w:proofErr w:type="spellStart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>kinikikin</w:t>
                            </w:r>
                            <w:proofErr w:type="spellEnd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 college </w:t>
                            </w:r>
                            <w:proofErr w:type="spellStart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>ika</w:t>
                            </w:r>
                            <w:proofErr w:type="spellEnd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 an </w:t>
                            </w:r>
                            <w:proofErr w:type="spellStart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>pwoin</w:t>
                            </w:r>
                            <w:proofErr w:type="spellEnd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 1 </w:t>
                            </w:r>
                            <w:proofErr w:type="spellStart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>ika</w:t>
                            </w:r>
                            <w:proofErr w:type="spellEnd"/>
                            <w:r w:rsidR="004749A5" w:rsidRPr="00D23B5C">
                              <w:rPr>
                                <w:sz w:val="18"/>
                                <w:szCs w:val="21"/>
                              </w:rPr>
                              <w:t xml:space="preserve"> 2.</w:t>
                            </w:r>
                          </w:p>
                          <w:p w14:paraId="5FE2F38C" w14:textId="77777777" w:rsidR="004A1A8B" w:rsidRPr="00D23B5C" w:rsidRDefault="004A1A8B" w:rsidP="00B507AC">
                            <w:pPr>
                              <w:pStyle w:val="NoSpacing"/>
                              <w:rPr>
                                <w:sz w:val="18"/>
                                <w:szCs w:val="21"/>
                              </w:rPr>
                            </w:pPr>
                          </w:p>
                          <w:p w14:paraId="20A61D93" w14:textId="5C6956D1" w:rsidR="00B507AC" w:rsidRPr="00D23B5C" w:rsidRDefault="004749A5" w:rsidP="00B507AC">
                            <w:pPr>
                              <w:pStyle w:val="NoSpacing"/>
                              <w:rPr>
                                <w:sz w:val="18"/>
                                <w:szCs w:val="21"/>
                              </w:rPr>
                            </w:pP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Ekkei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college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ir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mi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kan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fiti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quarter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ika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kinikinin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pekin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kae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.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Kopwe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katon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calenderin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ewe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sukuun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ren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inet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ew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kinikin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epwe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poputa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me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wesino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ren ewe college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ika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sukuun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ke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finata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>.</w:t>
                            </w:r>
                            <w:r w:rsidR="00B507AC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</w:p>
                          <w:p w14:paraId="1FC95078" w14:textId="77777777" w:rsidR="004A1A8B" w:rsidRPr="00D23B5C" w:rsidRDefault="004A1A8B" w:rsidP="00B507AC">
                            <w:pPr>
                              <w:pStyle w:val="NoSpacing"/>
                              <w:rPr>
                                <w:sz w:val="18"/>
                                <w:szCs w:val="21"/>
                              </w:rPr>
                            </w:pPr>
                          </w:p>
                          <w:p w14:paraId="0920CAB0" w14:textId="65AC0BAA" w:rsidR="00B507AC" w:rsidRPr="00D23B5C" w:rsidRDefault="004749A5" w:rsidP="00B507AC">
                            <w:pPr>
                              <w:pStyle w:val="NoSpacing"/>
                              <w:rPr>
                                <w:sz w:val="18"/>
                                <w:szCs w:val="21"/>
                              </w:rPr>
                            </w:pPr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Ren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omw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keetiw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me non ewe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sukuun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esapw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wewwen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nge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ke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ketiw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ngeni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ew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program mi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kefinino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ika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ngeni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ekan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class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ke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finata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>.</w:t>
                            </w:r>
                            <w:r w:rsidR="00B507AC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Ekkoch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program mi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sokkono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angangen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ar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etiwa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 chon </w:t>
                            </w:r>
                            <w:proofErr w:type="spellStart"/>
                            <w:r w:rsidRPr="00D23B5C">
                              <w:rPr>
                                <w:sz w:val="18"/>
                                <w:szCs w:val="21"/>
                              </w:rPr>
                              <w:t>sukuun</w:t>
                            </w:r>
                            <w:proofErr w:type="spellEnd"/>
                            <w:r w:rsidRPr="00D23B5C">
                              <w:rPr>
                                <w:sz w:val="18"/>
                                <w:szCs w:val="21"/>
                              </w:rPr>
                              <w:t xml:space="preserve">: </w:t>
                            </w:r>
                            <w:r w:rsidR="00B507AC" w:rsidRPr="00D23B5C">
                              <w:rPr>
                                <w:sz w:val="18"/>
                                <w:szCs w:val="21"/>
                              </w:rPr>
                              <w:t xml:space="preserve">Certain programs have different admissions requirements, additional steps or forms: Running </w:t>
                            </w:r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 xml:space="preserve">start (program </w:t>
                            </w:r>
                            <w:proofErr w:type="spellStart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>ee</w:t>
                            </w:r>
                            <w:proofErr w:type="spellEnd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>kawor</w:t>
                            </w:r>
                            <w:proofErr w:type="spellEnd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>faniten</w:t>
                            </w:r>
                            <w:proofErr w:type="spellEnd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>ekewe</w:t>
                            </w:r>
                            <w:proofErr w:type="spellEnd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 xml:space="preserve"> 11 me 12 </w:t>
                            </w:r>
                            <w:proofErr w:type="spellStart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>mwich</w:t>
                            </w:r>
                            <w:proofErr w:type="spellEnd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>ar</w:t>
                            </w:r>
                            <w:proofErr w:type="spellEnd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>repwe</w:t>
                            </w:r>
                            <w:proofErr w:type="spellEnd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>tongeni</w:t>
                            </w:r>
                            <w:proofErr w:type="spellEnd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>angei</w:t>
                            </w:r>
                            <w:proofErr w:type="spellEnd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 xml:space="preserve"> class non college)</w:t>
                            </w:r>
                            <w:r w:rsidR="00B507AC" w:rsidRPr="00D23B5C">
                              <w:rPr>
                                <w:sz w:val="18"/>
                                <w:szCs w:val="21"/>
                              </w:rPr>
                              <w:t xml:space="preserve">, </w:t>
                            </w:r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 xml:space="preserve">chon </w:t>
                            </w:r>
                            <w:proofErr w:type="spellStart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>sukuun</w:t>
                            </w:r>
                            <w:proofErr w:type="spellEnd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>ir</w:t>
                            </w:r>
                            <w:proofErr w:type="spellEnd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 xml:space="preserve"> mi war </w:t>
                            </w:r>
                            <w:proofErr w:type="spellStart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>seni</w:t>
                            </w:r>
                            <w:proofErr w:type="spellEnd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>fenuen</w:t>
                            </w:r>
                            <w:proofErr w:type="spellEnd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>nukuun</w:t>
                            </w:r>
                            <w:proofErr w:type="spellEnd"/>
                            <w:r w:rsidR="00B507AC" w:rsidRPr="00D23B5C">
                              <w:rPr>
                                <w:sz w:val="18"/>
                                <w:szCs w:val="21"/>
                              </w:rPr>
                              <w:t xml:space="preserve">, high school programs, and healthcare programs </w:t>
                            </w:r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 xml:space="preserve">ren pekin </w:t>
                            </w:r>
                            <w:proofErr w:type="spellStart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>kangof</w:t>
                            </w:r>
                            <w:proofErr w:type="spellEnd"/>
                            <w:r w:rsidR="00B507AC" w:rsidRPr="00D23B5C">
                              <w:rPr>
                                <w:sz w:val="18"/>
                                <w:szCs w:val="21"/>
                              </w:rPr>
                              <w:t xml:space="preserve"> nursing, </w:t>
                            </w:r>
                            <w:proofErr w:type="spellStart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>angangen</w:t>
                            </w:r>
                            <w:proofErr w:type="spellEnd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>mwun</w:t>
                            </w:r>
                            <w:proofErr w:type="spellEnd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 xml:space="preserve"> ren pekin </w:t>
                            </w:r>
                            <w:proofErr w:type="spellStart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>enuk</w:t>
                            </w:r>
                            <w:proofErr w:type="spellEnd"/>
                            <w:r w:rsidR="00B507AC" w:rsidRPr="00D23B5C">
                              <w:rPr>
                                <w:sz w:val="18"/>
                                <w:szCs w:val="21"/>
                              </w:rPr>
                              <w:t xml:space="preserve">, </w:t>
                            </w:r>
                            <w:proofErr w:type="spellStart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>epwe</w:t>
                            </w:r>
                            <w:proofErr w:type="spellEnd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>chok</w:t>
                            </w:r>
                            <w:proofErr w:type="spellEnd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>eiteita</w:t>
                            </w:r>
                            <w:proofErr w:type="spellEnd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>fitu</w:t>
                            </w:r>
                            <w:proofErr w:type="spellEnd"/>
                            <w:r w:rsidR="0083795C" w:rsidRPr="00D23B5C">
                              <w:rPr>
                                <w:sz w:val="18"/>
                                <w:szCs w:val="21"/>
                              </w:rPr>
                              <w:t>.</w:t>
                            </w:r>
                          </w:p>
                          <w:p w14:paraId="4A0C732A" w14:textId="77777777" w:rsidR="004A1A8B" w:rsidRDefault="004A1A8B" w:rsidP="00B507AC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5AAAF90F" w14:textId="77777777" w:rsidR="004A1A8B" w:rsidRPr="004A1A8B" w:rsidRDefault="004A1A8B" w:rsidP="004A1A8B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6"/>
                              </w:rPr>
                            </w:pPr>
                          </w:p>
                          <w:p w14:paraId="6C219661" w14:textId="77777777" w:rsidR="00B507AC" w:rsidRPr="004A1A8B" w:rsidRDefault="00B507AC" w:rsidP="00B507AC">
                            <w:pPr>
                              <w:pStyle w:val="NoSpacing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6"/>
                              </w:rPr>
                            </w:pPr>
                          </w:p>
                          <w:p w14:paraId="5F92F096" w14:textId="77777777" w:rsidR="008A2468" w:rsidRPr="00B507AC" w:rsidRDefault="008A2468" w:rsidP="00B507AC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23249352" w14:textId="77777777" w:rsidR="000E0CED" w:rsidRPr="00B507AC" w:rsidRDefault="000E0CED" w:rsidP="00B507AC">
                            <w:pPr>
                              <w:pStyle w:val="NoSpacing"/>
                              <w:rPr>
                                <w:b/>
                                <w:color w:val="808080" w:themeColor="background1" w:themeShade="80"/>
                                <w:sz w:val="24"/>
                                <w:szCs w:val="26"/>
                              </w:rPr>
                            </w:pPr>
                          </w:p>
                          <w:p w14:paraId="4D3468AF" w14:textId="77777777" w:rsidR="001B2141" w:rsidRPr="00B507AC" w:rsidRDefault="001B2141" w:rsidP="00B507AC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1D91F" id="Text Box 9" o:spid="_x0000_s1036" type="#_x0000_t202" style="position:absolute;margin-left:2.25pt;margin-top:9.8pt;width:180.75pt;height:553.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" filled="f" stroked="f" strokeweight=".5pt">
                <v:textbox>
                  <w:txbxContent>
                    <w:p w14:paraId="156B92D7" w14:textId="50F0C19F" w:rsidR="00C7202C" w:rsidRPr="00D23B5C" w:rsidRDefault="00E30073" w:rsidP="00B507AC">
                      <w:pPr>
                        <w:pStyle w:val="NoSpacing"/>
                        <w:rPr>
                          <w:rFonts w:eastAsia="Times New Roman"/>
                          <w:sz w:val="18"/>
                          <w:szCs w:val="21"/>
                        </w:rPr>
                      </w:pPr>
                      <w:r w:rsidRPr="00D23B5C"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8"/>
                        </w:rPr>
                        <w:t>OUMOUM</w:t>
                      </w:r>
                      <w:r w:rsidR="000E0CED" w:rsidRPr="00D23B5C">
                        <w:rPr>
                          <w:rFonts w:ascii="Myriad Pro" w:hAnsi="Myriad Pro"/>
                          <w:b/>
                          <w:color w:val="EA6312" w:themeColor="accent2"/>
                          <w:szCs w:val="21"/>
                        </w:rPr>
                        <w:t>:</w:t>
                      </w:r>
                      <w:r w:rsidR="000E0CE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47FE2" w:rsidRPr="00D23B5C">
                        <w:rPr>
                          <w:sz w:val="18"/>
                          <w:szCs w:val="21"/>
                        </w:rPr>
                        <w:t>I</w:t>
                      </w:r>
                      <w:r w:rsidR="00A1150D" w:rsidRPr="00D23B5C">
                        <w:rPr>
                          <w:sz w:val="18"/>
                          <w:szCs w:val="21"/>
                        </w:rPr>
                        <w:t>ka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chon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sukuun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re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a</w:t>
                      </w:r>
                      <w:r w:rsidR="00A47FE2" w:rsidRPr="00D23B5C">
                        <w:rPr>
                          <w:sz w:val="18"/>
                          <w:szCs w:val="21"/>
                        </w:rPr>
                        <w:t>a</w:t>
                      </w:r>
                      <w:r w:rsidR="00A1150D" w:rsidRPr="00D23B5C">
                        <w:rPr>
                          <w:sz w:val="18"/>
                          <w:szCs w:val="21"/>
                        </w:rPr>
                        <w:t>koten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ar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repwe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fiti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ewe community college,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iwe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ir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mi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tongeni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47FE2" w:rsidRPr="00D23B5C">
                        <w:rPr>
                          <w:sz w:val="18"/>
                          <w:szCs w:val="21"/>
                        </w:rPr>
                        <w:t>makei</w:t>
                      </w:r>
                      <w:proofErr w:type="spellEnd"/>
                      <w:r w:rsidR="00A47FE2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47FE2" w:rsidRPr="00D23B5C">
                        <w:rPr>
                          <w:sz w:val="18"/>
                          <w:szCs w:val="21"/>
                        </w:rPr>
                        <w:t>iter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ese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pwan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nifinifin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fansoun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>.</w:t>
                      </w:r>
                    </w:p>
                    <w:p w14:paraId="5AECF129" w14:textId="77777777" w:rsidR="000E0CED" w:rsidRPr="00D23B5C" w:rsidRDefault="000E0CED" w:rsidP="00B507AC">
                      <w:pPr>
                        <w:pStyle w:val="NoSpacing"/>
                        <w:rPr>
                          <w:sz w:val="18"/>
                          <w:szCs w:val="21"/>
                        </w:rPr>
                      </w:pPr>
                    </w:p>
                    <w:p w14:paraId="6420F850" w14:textId="7D41F049" w:rsidR="00B507AC" w:rsidRPr="00D23B5C" w:rsidRDefault="00E30073" w:rsidP="00136394">
                      <w:pPr>
                        <w:pStyle w:val="NoSpacing"/>
                        <w:rPr>
                          <w:rFonts w:eastAsia="Times New Roman"/>
                          <w:sz w:val="18"/>
                          <w:szCs w:val="21"/>
                        </w:rPr>
                      </w:pPr>
                      <w:r w:rsidRPr="00D23B5C"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8"/>
                        </w:rPr>
                        <w:t>PUNGUN</w:t>
                      </w:r>
                      <w:r w:rsidR="000E0CED" w:rsidRPr="00D23B5C">
                        <w:rPr>
                          <w:rFonts w:ascii="Myriad Pro" w:hAnsi="Myriad Pro"/>
                          <w:b/>
                          <w:color w:val="EA6312" w:themeColor="accent2"/>
                          <w:szCs w:val="21"/>
                        </w:rPr>
                        <w:t>:</w:t>
                      </w:r>
                      <w:r w:rsidR="000E0CE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r w:rsidR="00B507AC" w:rsidRPr="00D23B5C">
                        <w:rPr>
                          <w:sz w:val="18"/>
                          <w:szCs w:val="21"/>
                        </w:rPr>
                        <w:t xml:space="preserve"> Community </w:t>
                      </w:r>
                      <w:r w:rsidRPr="00D23B5C">
                        <w:rPr>
                          <w:sz w:val="18"/>
                          <w:szCs w:val="21"/>
                        </w:rPr>
                        <w:t>me</w:t>
                      </w:r>
                      <w:r w:rsidR="00B507AC" w:rsidRPr="00D23B5C">
                        <w:rPr>
                          <w:sz w:val="18"/>
                          <w:szCs w:val="21"/>
                        </w:rPr>
                        <w:t xml:space="preserve"> Technical Colleges’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sukkun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asam</w:t>
                      </w:r>
                      <w:proofErr w:type="spellEnd"/>
                      <w:r w:rsidR="00A47FE2" w:rsidRPr="00D23B5C">
                        <w:rPr>
                          <w:sz w:val="18"/>
                          <w:szCs w:val="21"/>
                        </w:rPr>
                        <w:t xml:space="preserve"> ren </w:t>
                      </w:r>
                      <w:proofErr w:type="spellStart"/>
                      <w:r w:rsidR="00A47FE2" w:rsidRPr="00D23B5C">
                        <w:rPr>
                          <w:sz w:val="18"/>
                          <w:szCs w:val="21"/>
                        </w:rPr>
                        <w:t>atotonong</w:t>
                      </w:r>
                      <w:proofErr w:type="spellEnd"/>
                      <w:r w:rsidR="00B507AC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47FE2" w:rsidRPr="00D23B5C">
                        <w:rPr>
                          <w:sz w:val="18"/>
                          <w:szCs w:val="21"/>
                        </w:rPr>
                        <w:t>ennuk</w:t>
                      </w:r>
                      <w:proofErr w:type="spellEnd"/>
                      <w:r w:rsidR="00B507AC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wewen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kose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pwan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akamis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ngeni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ekoch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omw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kopwe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ketiw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ren ewe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sukuun</w:t>
                      </w:r>
                      <w:proofErr w:type="spellEnd"/>
                      <w:r w:rsidR="00B507AC" w:rsidRPr="00D23B5C">
                        <w:rPr>
                          <w:sz w:val="18"/>
                          <w:szCs w:val="21"/>
                        </w:rPr>
                        <w:t>.</w:t>
                      </w:r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Ekkei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college rese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pwan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angei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pungun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ekewe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test ren SAT me ACT,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nge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ir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mei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uwauw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ewe placement test.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Ew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me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ew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college mi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ekis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sokofesen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angangen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4749A5" w:rsidRPr="00D23B5C">
                        <w:rPr>
                          <w:sz w:val="18"/>
                          <w:szCs w:val="21"/>
                        </w:rPr>
                        <w:t>ar</w:t>
                      </w:r>
                      <w:proofErr w:type="spellEnd"/>
                      <w:r w:rsidR="004749A5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etiwanong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chon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sukuun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>.</w:t>
                      </w:r>
                      <w:r w:rsidR="00A1150D" w:rsidRPr="00D23B5C">
                        <w:rPr>
                          <w:rFonts w:eastAsia="Times New Roman"/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rFonts w:eastAsia="Times New Roman"/>
                          <w:sz w:val="18"/>
                          <w:szCs w:val="21"/>
                        </w:rPr>
                        <w:t>Ekkoch</w:t>
                      </w:r>
                      <w:proofErr w:type="spellEnd"/>
                      <w:r w:rsidR="00A1150D" w:rsidRPr="00D23B5C">
                        <w:rPr>
                          <w:rFonts w:eastAsia="Times New Roman"/>
                          <w:sz w:val="18"/>
                          <w:szCs w:val="21"/>
                        </w:rPr>
                        <w:t xml:space="preserve"> re </w:t>
                      </w:r>
                      <w:proofErr w:type="spellStart"/>
                      <w:r w:rsidR="00A1150D" w:rsidRPr="00D23B5C">
                        <w:rPr>
                          <w:rFonts w:eastAsia="Times New Roman"/>
                          <w:sz w:val="18"/>
                          <w:szCs w:val="21"/>
                        </w:rPr>
                        <w:t>mochen</w:t>
                      </w:r>
                      <w:proofErr w:type="spellEnd"/>
                      <w:r w:rsidR="00A1150D" w:rsidRPr="00D23B5C">
                        <w:rPr>
                          <w:rFonts w:eastAsia="Times New Roman"/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rFonts w:eastAsia="Times New Roman"/>
                          <w:sz w:val="18"/>
                          <w:szCs w:val="21"/>
                        </w:rPr>
                        <w:t>meinisin</w:t>
                      </w:r>
                      <w:proofErr w:type="spellEnd"/>
                      <w:r w:rsidR="00A1150D" w:rsidRPr="00D23B5C">
                        <w:rPr>
                          <w:rFonts w:eastAsia="Times New Roman"/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rFonts w:eastAsia="Times New Roman"/>
                          <w:sz w:val="18"/>
                          <w:szCs w:val="21"/>
                        </w:rPr>
                        <w:t>repwe</w:t>
                      </w:r>
                      <w:proofErr w:type="spellEnd"/>
                      <w:r w:rsidR="00A1150D" w:rsidRPr="00D23B5C">
                        <w:rPr>
                          <w:rFonts w:eastAsia="Times New Roman"/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rFonts w:eastAsia="Times New Roman"/>
                          <w:sz w:val="18"/>
                          <w:szCs w:val="21"/>
                        </w:rPr>
                        <w:t>ammasouw</w:t>
                      </w:r>
                      <w:proofErr w:type="spellEnd"/>
                      <w:r w:rsidR="00A1150D" w:rsidRPr="00D23B5C">
                        <w:rPr>
                          <w:rFonts w:eastAsia="Times New Roman"/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rFonts w:eastAsia="Times New Roman"/>
                          <w:sz w:val="18"/>
                          <w:szCs w:val="21"/>
                        </w:rPr>
                        <w:t>taropwe</w:t>
                      </w:r>
                      <w:proofErr w:type="spellEnd"/>
                      <w:r w:rsidR="00A1150D" w:rsidRPr="00D23B5C">
                        <w:rPr>
                          <w:rFonts w:eastAsia="Times New Roman"/>
                          <w:sz w:val="18"/>
                          <w:szCs w:val="21"/>
                        </w:rPr>
                        <w:t xml:space="preserve">; </w:t>
                      </w:r>
                      <w:proofErr w:type="spellStart"/>
                      <w:r w:rsidR="00A1150D" w:rsidRPr="00D23B5C">
                        <w:rPr>
                          <w:rFonts w:eastAsia="Times New Roman"/>
                          <w:sz w:val="18"/>
                          <w:szCs w:val="21"/>
                        </w:rPr>
                        <w:t>ekoch</w:t>
                      </w:r>
                      <w:proofErr w:type="spellEnd"/>
                      <w:r w:rsidR="00A1150D" w:rsidRPr="00D23B5C">
                        <w:rPr>
                          <w:rFonts w:eastAsia="Times New Roman"/>
                          <w:sz w:val="18"/>
                          <w:szCs w:val="21"/>
                        </w:rPr>
                        <w:t xml:space="preserve"> rese </w:t>
                      </w:r>
                      <w:proofErr w:type="spellStart"/>
                      <w:r w:rsidR="00A1150D" w:rsidRPr="00D23B5C">
                        <w:rPr>
                          <w:rFonts w:eastAsia="Times New Roman"/>
                          <w:sz w:val="18"/>
                          <w:szCs w:val="21"/>
                        </w:rPr>
                        <w:t>pwan</w:t>
                      </w:r>
                      <w:proofErr w:type="spellEnd"/>
                      <w:r w:rsidR="00B507AC" w:rsidRPr="00D23B5C">
                        <w:rPr>
                          <w:sz w:val="18"/>
                          <w:szCs w:val="21"/>
                        </w:rPr>
                        <w:t>.</w:t>
                      </w:r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Poinan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an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engonen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mwich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ewe </w:t>
                      </w:r>
                      <w:r w:rsidR="00136394" w:rsidRPr="00D23B5C">
                        <w:rPr>
                          <w:sz w:val="18"/>
                          <w:szCs w:val="21"/>
                        </w:rPr>
                        <w:t xml:space="preserve">Smarter Balanced </w:t>
                      </w:r>
                      <w:proofErr w:type="spellStart"/>
                      <w:r w:rsidR="00136394" w:rsidRPr="00D23B5C">
                        <w:rPr>
                          <w:sz w:val="18"/>
                          <w:szCs w:val="21"/>
                        </w:rPr>
                        <w:t>tes</w:t>
                      </w:r>
                      <w:r w:rsidR="00A1150D" w:rsidRPr="00D23B5C">
                        <w:rPr>
                          <w:sz w:val="18"/>
                          <w:szCs w:val="21"/>
                        </w:rPr>
                        <w:t>s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mi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tongeni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annisi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noumw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ewe non an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finnata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meni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class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epwe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angei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an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epwe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monota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ngeni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college,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iwe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repwan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esinesin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ngeni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ekan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college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ika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monota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ika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kese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monota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A1150D" w:rsidRPr="00D23B5C">
                        <w:rPr>
                          <w:sz w:val="18"/>
                          <w:szCs w:val="21"/>
                        </w:rPr>
                        <w:t>ngeni</w:t>
                      </w:r>
                      <w:proofErr w:type="spellEnd"/>
                      <w:r w:rsidR="00A1150D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r w:rsidR="004749A5" w:rsidRPr="00D23B5C">
                        <w:rPr>
                          <w:sz w:val="18"/>
                          <w:szCs w:val="21"/>
                        </w:rPr>
                        <w:t xml:space="preserve">an college </w:t>
                      </w:r>
                      <w:proofErr w:type="spellStart"/>
                      <w:r w:rsidR="004749A5" w:rsidRPr="00D23B5C">
                        <w:rPr>
                          <w:sz w:val="18"/>
                          <w:szCs w:val="21"/>
                        </w:rPr>
                        <w:t>kinikinin</w:t>
                      </w:r>
                      <w:proofErr w:type="spellEnd"/>
                      <w:r w:rsidR="004749A5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4749A5" w:rsidRPr="00D23B5C">
                        <w:rPr>
                          <w:sz w:val="18"/>
                          <w:szCs w:val="21"/>
                        </w:rPr>
                        <w:t>kae</w:t>
                      </w:r>
                      <w:proofErr w:type="spellEnd"/>
                      <w:r w:rsidR="00136394" w:rsidRPr="00D23B5C">
                        <w:rPr>
                          <w:sz w:val="18"/>
                          <w:szCs w:val="21"/>
                        </w:rPr>
                        <w:t xml:space="preserve">. </w:t>
                      </w:r>
                      <w:proofErr w:type="spellStart"/>
                      <w:r w:rsidR="004749A5" w:rsidRPr="00D23B5C">
                        <w:rPr>
                          <w:sz w:val="18"/>
                          <w:szCs w:val="21"/>
                        </w:rPr>
                        <w:t>Pwoin</w:t>
                      </w:r>
                      <w:proofErr w:type="spellEnd"/>
                      <w:r w:rsidR="004749A5" w:rsidRPr="00D23B5C">
                        <w:rPr>
                          <w:sz w:val="18"/>
                          <w:szCs w:val="21"/>
                        </w:rPr>
                        <w:t xml:space="preserve"> 3 </w:t>
                      </w:r>
                      <w:proofErr w:type="spellStart"/>
                      <w:r w:rsidR="004749A5" w:rsidRPr="00D23B5C">
                        <w:rPr>
                          <w:sz w:val="18"/>
                          <w:szCs w:val="21"/>
                        </w:rPr>
                        <w:t>ika</w:t>
                      </w:r>
                      <w:proofErr w:type="spellEnd"/>
                      <w:r w:rsidR="004749A5" w:rsidRPr="00D23B5C">
                        <w:rPr>
                          <w:sz w:val="18"/>
                          <w:szCs w:val="21"/>
                        </w:rPr>
                        <w:t xml:space="preserve"> 4, </w:t>
                      </w:r>
                      <w:proofErr w:type="spellStart"/>
                      <w:r w:rsidR="004749A5" w:rsidRPr="00D23B5C">
                        <w:rPr>
                          <w:sz w:val="18"/>
                          <w:szCs w:val="21"/>
                        </w:rPr>
                        <w:t>wewen</w:t>
                      </w:r>
                      <w:proofErr w:type="spellEnd"/>
                      <w:r w:rsidR="004749A5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4749A5" w:rsidRPr="00D23B5C">
                        <w:rPr>
                          <w:sz w:val="18"/>
                          <w:szCs w:val="21"/>
                        </w:rPr>
                        <w:t>noumw</w:t>
                      </w:r>
                      <w:proofErr w:type="spellEnd"/>
                      <w:r w:rsidR="004749A5" w:rsidRPr="00D23B5C">
                        <w:rPr>
                          <w:sz w:val="18"/>
                          <w:szCs w:val="21"/>
                        </w:rPr>
                        <w:t xml:space="preserve"> ewe a </w:t>
                      </w:r>
                      <w:proofErr w:type="spellStart"/>
                      <w:r w:rsidR="004749A5" w:rsidRPr="00D23B5C">
                        <w:rPr>
                          <w:sz w:val="18"/>
                          <w:szCs w:val="21"/>
                        </w:rPr>
                        <w:t>mwonota</w:t>
                      </w:r>
                      <w:proofErr w:type="spellEnd"/>
                      <w:r w:rsidR="004749A5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4749A5" w:rsidRPr="00D23B5C">
                        <w:rPr>
                          <w:sz w:val="18"/>
                          <w:szCs w:val="21"/>
                        </w:rPr>
                        <w:t>ngeni</w:t>
                      </w:r>
                      <w:proofErr w:type="spellEnd"/>
                      <w:r w:rsidR="004749A5" w:rsidRPr="00D23B5C">
                        <w:rPr>
                          <w:sz w:val="18"/>
                          <w:szCs w:val="21"/>
                        </w:rPr>
                        <w:t xml:space="preserve"> an college </w:t>
                      </w:r>
                      <w:proofErr w:type="spellStart"/>
                      <w:r w:rsidR="004749A5" w:rsidRPr="00D23B5C">
                        <w:rPr>
                          <w:sz w:val="18"/>
                          <w:szCs w:val="21"/>
                        </w:rPr>
                        <w:t>kinikinin</w:t>
                      </w:r>
                      <w:proofErr w:type="spellEnd"/>
                      <w:r w:rsidR="004749A5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4749A5" w:rsidRPr="00D23B5C">
                        <w:rPr>
                          <w:sz w:val="18"/>
                          <w:szCs w:val="21"/>
                        </w:rPr>
                        <w:t>kae</w:t>
                      </w:r>
                      <w:proofErr w:type="spellEnd"/>
                      <w:r w:rsidR="004749A5" w:rsidRPr="00D23B5C">
                        <w:rPr>
                          <w:sz w:val="18"/>
                          <w:szCs w:val="21"/>
                        </w:rPr>
                        <w:t xml:space="preserve"> ren Math me English</w:t>
                      </w:r>
                      <w:r w:rsidR="00136394" w:rsidRPr="00D23B5C">
                        <w:rPr>
                          <w:sz w:val="18"/>
                          <w:szCs w:val="21"/>
                        </w:rPr>
                        <w:t xml:space="preserve">. </w:t>
                      </w:r>
                      <w:r w:rsidR="004749A5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4749A5" w:rsidRPr="00D23B5C">
                        <w:rPr>
                          <w:sz w:val="18"/>
                          <w:szCs w:val="21"/>
                        </w:rPr>
                        <w:t>Eisinni</w:t>
                      </w:r>
                      <w:proofErr w:type="spellEnd"/>
                      <w:r w:rsidR="004749A5" w:rsidRPr="00D23B5C">
                        <w:rPr>
                          <w:sz w:val="18"/>
                          <w:szCs w:val="21"/>
                        </w:rPr>
                        <w:t xml:space="preserve"> noun </w:t>
                      </w:r>
                      <w:proofErr w:type="spellStart"/>
                      <w:r w:rsidR="004749A5" w:rsidRPr="00D23B5C">
                        <w:rPr>
                          <w:sz w:val="18"/>
                          <w:szCs w:val="21"/>
                        </w:rPr>
                        <w:t>noumw</w:t>
                      </w:r>
                      <w:proofErr w:type="spellEnd"/>
                      <w:r w:rsidR="004749A5" w:rsidRPr="00D23B5C">
                        <w:rPr>
                          <w:sz w:val="18"/>
                          <w:szCs w:val="21"/>
                        </w:rPr>
                        <w:t xml:space="preserve"> ese counselor ren </w:t>
                      </w:r>
                      <w:proofErr w:type="spellStart"/>
                      <w:r w:rsidR="004749A5" w:rsidRPr="00D23B5C">
                        <w:rPr>
                          <w:sz w:val="18"/>
                          <w:szCs w:val="21"/>
                        </w:rPr>
                        <w:t>ekewe</w:t>
                      </w:r>
                      <w:proofErr w:type="spellEnd"/>
                      <w:r w:rsidR="004749A5" w:rsidRPr="00D23B5C">
                        <w:rPr>
                          <w:sz w:val="18"/>
                          <w:szCs w:val="21"/>
                        </w:rPr>
                        <w:t xml:space="preserve"> pekin </w:t>
                      </w:r>
                      <w:proofErr w:type="spellStart"/>
                      <w:r w:rsidR="004749A5" w:rsidRPr="00D23B5C">
                        <w:rPr>
                          <w:sz w:val="18"/>
                          <w:szCs w:val="21"/>
                        </w:rPr>
                        <w:t>aninis</w:t>
                      </w:r>
                      <w:proofErr w:type="spellEnd"/>
                      <w:r w:rsidR="004749A5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4749A5" w:rsidRPr="00D23B5C">
                        <w:rPr>
                          <w:sz w:val="18"/>
                          <w:szCs w:val="21"/>
                        </w:rPr>
                        <w:t>ngeni</w:t>
                      </w:r>
                      <w:proofErr w:type="spellEnd"/>
                      <w:r w:rsidR="004749A5" w:rsidRPr="00D23B5C">
                        <w:rPr>
                          <w:sz w:val="18"/>
                          <w:szCs w:val="21"/>
                        </w:rPr>
                        <w:t xml:space="preserve"> chon </w:t>
                      </w:r>
                      <w:proofErr w:type="spellStart"/>
                      <w:r w:rsidR="004749A5" w:rsidRPr="00D23B5C">
                        <w:rPr>
                          <w:sz w:val="18"/>
                          <w:szCs w:val="21"/>
                        </w:rPr>
                        <w:t>sukuun</w:t>
                      </w:r>
                      <w:proofErr w:type="spellEnd"/>
                      <w:r w:rsidR="004749A5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4749A5" w:rsidRPr="00D23B5C">
                        <w:rPr>
                          <w:sz w:val="18"/>
                          <w:szCs w:val="21"/>
                        </w:rPr>
                        <w:t>ar</w:t>
                      </w:r>
                      <w:proofErr w:type="spellEnd"/>
                      <w:r w:rsidR="004749A5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4749A5" w:rsidRPr="00D23B5C">
                        <w:rPr>
                          <w:sz w:val="18"/>
                          <w:szCs w:val="21"/>
                        </w:rPr>
                        <w:t>repwe</w:t>
                      </w:r>
                      <w:proofErr w:type="spellEnd"/>
                      <w:r w:rsidR="004749A5" w:rsidRPr="00D23B5C">
                        <w:rPr>
                          <w:sz w:val="18"/>
                          <w:szCs w:val="21"/>
                        </w:rPr>
                        <w:t xml:space="preserve"> tori </w:t>
                      </w:r>
                      <w:proofErr w:type="spellStart"/>
                      <w:r w:rsidR="004749A5" w:rsidRPr="00D23B5C">
                        <w:rPr>
                          <w:sz w:val="18"/>
                          <w:szCs w:val="21"/>
                        </w:rPr>
                        <w:t>kinikikin</w:t>
                      </w:r>
                      <w:proofErr w:type="spellEnd"/>
                      <w:r w:rsidR="004749A5" w:rsidRPr="00D23B5C">
                        <w:rPr>
                          <w:sz w:val="18"/>
                          <w:szCs w:val="21"/>
                        </w:rPr>
                        <w:t xml:space="preserve"> college </w:t>
                      </w:r>
                      <w:proofErr w:type="spellStart"/>
                      <w:r w:rsidR="004749A5" w:rsidRPr="00D23B5C">
                        <w:rPr>
                          <w:sz w:val="18"/>
                          <w:szCs w:val="21"/>
                        </w:rPr>
                        <w:t>ika</w:t>
                      </w:r>
                      <w:proofErr w:type="spellEnd"/>
                      <w:r w:rsidR="004749A5" w:rsidRPr="00D23B5C">
                        <w:rPr>
                          <w:sz w:val="18"/>
                          <w:szCs w:val="21"/>
                        </w:rPr>
                        <w:t xml:space="preserve"> an </w:t>
                      </w:r>
                      <w:proofErr w:type="spellStart"/>
                      <w:r w:rsidR="004749A5" w:rsidRPr="00D23B5C">
                        <w:rPr>
                          <w:sz w:val="18"/>
                          <w:szCs w:val="21"/>
                        </w:rPr>
                        <w:t>pwoin</w:t>
                      </w:r>
                      <w:proofErr w:type="spellEnd"/>
                      <w:r w:rsidR="004749A5" w:rsidRPr="00D23B5C">
                        <w:rPr>
                          <w:sz w:val="18"/>
                          <w:szCs w:val="21"/>
                        </w:rPr>
                        <w:t xml:space="preserve"> 1 </w:t>
                      </w:r>
                      <w:proofErr w:type="spellStart"/>
                      <w:r w:rsidR="004749A5" w:rsidRPr="00D23B5C">
                        <w:rPr>
                          <w:sz w:val="18"/>
                          <w:szCs w:val="21"/>
                        </w:rPr>
                        <w:t>ika</w:t>
                      </w:r>
                      <w:proofErr w:type="spellEnd"/>
                      <w:r w:rsidR="004749A5" w:rsidRPr="00D23B5C">
                        <w:rPr>
                          <w:sz w:val="18"/>
                          <w:szCs w:val="21"/>
                        </w:rPr>
                        <w:t xml:space="preserve"> 2.</w:t>
                      </w:r>
                    </w:p>
                    <w:p w14:paraId="5FE2F38C" w14:textId="77777777" w:rsidR="004A1A8B" w:rsidRPr="00D23B5C" w:rsidRDefault="004A1A8B" w:rsidP="00B507AC">
                      <w:pPr>
                        <w:pStyle w:val="NoSpacing"/>
                        <w:rPr>
                          <w:sz w:val="18"/>
                          <w:szCs w:val="21"/>
                        </w:rPr>
                      </w:pPr>
                    </w:p>
                    <w:p w14:paraId="20A61D93" w14:textId="5C6956D1" w:rsidR="00B507AC" w:rsidRPr="00D23B5C" w:rsidRDefault="004749A5" w:rsidP="00B507AC">
                      <w:pPr>
                        <w:pStyle w:val="NoSpacing"/>
                        <w:rPr>
                          <w:sz w:val="18"/>
                          <w:szCs w:val="21"/>
                        </w:rPr>
                      </w:pP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Ekkei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college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ir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mi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kan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fiti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quarter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ika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kinikinin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pekin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kae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.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Kopwe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katon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calenderin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ewe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sukuun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ren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inet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ew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kinikin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epwe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poputa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me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wesino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ren ewe college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ika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sukuun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ke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finata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>.</w:t>
                      </w:r>
                      <w:r w:rsidR="00B507AC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</w:p>
                    <w:p w14:paraId="1FC95078" w14:textId="77777777" w:rsidR="004A1A8B" w:rsidRPr="00D23B5C" w:rsidRDefault="004A1A8B" w:rsidP="00B507AC">
                      <w:pPr>
                        <w:pStyle w:val="NoSpacing"/>
                        <w:rPr>
                          <w:sz w:val="18"/>
                          <w:szCs w:val="21"/>
                        </w:rPr>
                      </w:pPr>
                    </w:p>
                    <w:p w14:paraId="0920CAB0" w14:textId="65AC0BAA" w:rsidR="00B507AC" w:rsidRPr="00D23B5C" w:rsidRDefault="004749A5" w:rsidP="00B507AC">
                      <w:pPr>
                        <w:pStyle w:val="NoSpacing"/>
                        <w:rPr>
                          <w:sz w:val="18"/>
                          <w:szCs w:val="21"/>
                        </w:rPr>
                      </w:pPr>
                      <w:r w:rsidRPr="00D23B5C">
                        <w:rPr>
                          <w:sz w:val="18"/>
                          <w:szCs w:val="21"/>
                        </w:rPr>
                        <w:t xml:space="preserve">Ren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omw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keetiw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me non ewe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sukuun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esapw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wewwen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nge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ke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ketiw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ngeni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ew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program mi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kefinino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ika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ngeni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ekan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class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ke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finata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>.</w:t>
                      </w:r>
                      <w:r w:rsidR="00B507AC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Ekkoch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program mi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sokkono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angangen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ar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etiwa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 chon </w:t>
                      </w:r>
                      <w:proofErr w:type="spellStart"/>
                      <w:r w:rsidRPr="00D23B5C">
                        <w:rPr>
                          <w:sz w:val="18"/>
                          <w:szCs w:val="21"/>
                        </w:rPr>
                        <w:t>sukuun</w:t>
                      </w:r>
                      <w:proofErr w:type="spellEnd"/>
                      <w:r w:rsidRPr="00D23B5C">
                        <w:rPr>
                          <w:sz w:val="18"/>
                          <w:szCs w:val="21"/>
                        </w:rPr>
                        <w:t xml:space="preserve">: </w:t>
                      </w:r>
                      <w:r w:rsidR="00B507AC" w:rsidRPr="00D23B5C">
                        <w:rPr>
                          <w:sz w:val="18"/>
                          <w:szCs w:val="21"/>
                        </w:rPr>
                        <w:t xml:space="preserve">Certain programs have different admissions requirements, additional steps or forms: Running </w:t>
                      </w:r>
                      <w:r w:rsidR="0083795C" w:rsidRPr="00D23B5C">
                        <w:rPr>
                          <w:sz w:val="18"/>
                          <w:szCs w:val="21"/>
                        </w:rPr>
                        <w:t xml:space="preserve">start (program </w:t>
                      </w:r>
                      <w:proofErr w:type="spellStart"/>
                      <w:r w:rsidR="0083795C" w:rsidRPr="00D23B5C">
                        <w:rPr>
                          <w:sz w:val="18"/>
                          <w:szCs w:val="21"/>
                        </w:rPr>
                        <w:t>ee</w:t>
                      </w:r>
                      <w:proofErr w:type="spellEnd"/>
                      <w:r w:rsidR="0083795C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83795C" w:rsidRPr="00D23B5C">
                        <w:rPr>
                          <w:sz w:val="18"/>
                          <w:szCs w:val="21"/>
                        </w:rPr>
                        <w:t>kawor</w:t>
                      </w:r>
                      <w:proofErr w:type="spellEnd"/>
                      <w:r w:rsidR="0083795C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83795C" w:rsidRPr="00D23B5C">
                        <w:rPr>
                          <w:sz w:val="18"/>
                          <w:szCs w:val="21"/>
                        </w:rPr>
                        <w:t>faniten</w:t>
                      </w:r>
                      <w:proofErr w:type="spellEnd"/>
                      <w:r w:rsidR="0083795C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83795C" w:rsidRPr="00D23B5C">
                        <w:rPr>
                          <w:sz w:val="18"/>
                          <w:szCs w:val="21"/>
                        </w:rPr>
                        <w:t>ekewe</w:t>
                      </w:r>
                      <w:proofErr w:type="spellEnd"/>
                      <w:r w:rsidR="0083795C" w:rsidRPr="00D23B5C">
                        <w:rPr>
                          <w:sz w:val="18"/>
                          <w:szCs w:val="21"/>
                        </w:rPr>
                        <w:t xml:space="preserve"> 11 me 12 </w:t>
                      </w:r>
                      <w:proofErr w:type="spellStart"/>
                      <w:r w:rsidR="0083795C" w:rsidRPr="00D23B5C">
                        <w:rPr>
                          <w:sz w:val="18"/>
                          <w:szCs w:val="21"/>
                        </w:rPr>
                        <w:t>mwich</w:t>
                      </w:r>
                      <w:proofErr w:type="spellEnd"/>
                      <w:r w:rsidR="0083795C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83795C" w:rsidRPr="00D23B5C">
                        <w:rPr>
                          <w:sz w:val="18"/>
                          <w:szCs w:val="21"/>
                        </w:rPr>
                        <w:t>ar</w:t>
                      </w:r>
                      <w:proofErr w:type="spellEnd"/>
                      <w:r w:rsidR="0083795C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83795C" w:rsidRPr="00D23B5C">
                        <w:rPr>
                          <w:sz w:val="18"/>
                          <w:szCs w:val="21"/>
                        </w:rPr>
                        <w:t>repwe</w:t>
                      </w:r>
                      <w:proofErr w:type="spellEnd"/>
                      <w:r w:rsidR="0083795C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83795C" w:rsidRPr="00D23B5C">
                        <w:rPr>
                          <w:sz w:val="18"/>
                          <w:szCs w:val="21"/>
                        </w:rPr>
                        <w:t>tongeni</w:t>
                      </w:r>
                      <w:proofErr w:type="spellEnd"/>
                      <w:r w:rsidR="0083795C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83795C" w:rsidRPr="00D23B5C">
                        <w:rPr>
                          <w:sz w:val="18"/>
                          <w:szCs w:val="21"/>
                        </w:rPr>
                        <w:t>angei</w:t>
                      </w:r>
                      <w:proofErr w:type="spellEnd"/>
                      <w:r w:rsidR="0083795C" w:rsidRPr="00D23B5C">
                        <w:rPr>
                          <w:sz w:val="18"/>
                          <w:szCs w:val="21"/>
                        </w:rPr>
                        <w:t xml:space="preserve"> class non college)</w:t>
                      </w:r>
                      <w:r w:rsidR="00B507AC" w:rsidRPr="00D23B5C">
                        <w:rPr>
                          <w:sz w:val="18"/>
                          <w:szCs w:val="21"/>
                        </w:rPr>
                        <w:t xml:space="preserve">, </w:t>
                      </w:r>
                      <w:r w:rsidR="0083795C" w:rsidRPr="00D23B5C">
                        <w:rPr>
                          <w:sz w:val="18"/>
                          <w:szCs w:val="21"/>
                        </w:rPr>
                        <w:t xml:space="preserve">chon </w:t>
                      </w:r>
                      <w:proofErr w:type="spellStart"/>
                      <w:r w:rsidR="0083795C" w:rsidRPr="00D23B5C">
                        <w:rPr>
                          <w:sz w:val="18"/>
                          <w:szCs w:val="21"/>
                        </w:rPr>
                        <w:t>sukuun</w:t>
                      </w:r>
                      <w:proofErr w:type="spellEnd"/>
                      <w:r w:rsidR="0083795C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83795C" w:rsidRPr="00D23B5C">
                        <w:rPr>
                          <w:sz w:val="18"/>
                          <w:szCs w:val="21"/>
                        </w:rPr>
                        <w:t>ir</w:t>
                      </w:r>
                      <w:proofErr w:type="spellEnd"/>
                      <w:r w:rsidR="0083795C" w:rsidRPr="00D23B5C">
                        <w:rPr>
                          <w:sz w:val="18"/>
                          <w:szCs w:val="21"/>
                        </w:rPr>
                        <w:t xml:space="preserve"> mi war </w:t>
                      </w:r>
                      <w:proofErr w:type="spellStart"/>
                      <w:r w:rsidR="0083795C" w:rsidRPr="00D23B5C">
                        <w:rPr>
                          <w:sz w:val="18"/>
                          <w:szCs w:val="21"/>
                        </w:rPr>
                        <w:t>seni</w:t>
                      </w:r>
                      <w:proofErr w:type="spellEnd"/>
                      <w:r w:rsidR="0083795C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83795C" w:rsidRPr="00D23B5C">
                        <w:rPr>
                          <w:sz w:val="18"/>
                          <w:szCs w:val="21"/>
                        </w:rPr>
                        <w:t>fenuen</w:t>
                      </w:r>
                      <w:proofErr w:type="spellEnd"/>
                      <w:r w:rsidR="0083795C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83795C" w:rsidRPr="00D23B5C">
                        <w:rPr>
                          <w:sz w:val="18"/>
                          <w:szCs w:val="21"/>
                        </w:rPr>
                        <w:t>nukuun</w:t>
                      </w:r>
                      <w:proofErr w:type="spellEnd"/>
                      <w:r w:rsidR="00B507AC" w:rsidRPr="00D23B5C">
                        <w:rPr>
                          <w:sz w:val="18"/>
                          <w:szCs w:val="21"/>
                        </w:rPr>
                        <w:t xml:space="preserve">, high school programs, and healthcare programs </w:t>
                      </w:r>
                      <w:r w:rsidR="0083795C" w:rsidRPr="00D23B5C">
                        <w:rPr>
                          <w:sz w:val="18"/>
                          <w:szCs w:val="21"/>
                        </w:rPr>
                        <w:t xml:space="preserve">ren pekin </w:t>
                      </w:r>
                      <w:proofErr w:type="spellStart"/>
                      <w:r w:rsidR="0083795C" w:rsidRPr="00D23B5C">
                        <w:rPr>
                          <w:sz w:val="18"/>
                          <w:szCs w:val="21"/>
                        </w:rPr>
                        <w:t>kangof</w:t>
                      </w:r>
                      <w:proofErr w:type="spellEnd"/>
                      <w:r w:rsidR="00B507AC" w:rsidRPr="00D23B5C">
                        <w:rPr>
                          <w:sz w:val="18"/>
                          <w:szCs w:val="21"/>
                        </w:rPr>
                        <w:t xml:space="preserve"> nursing, </w:t>
                      </w:r>
                      <w:proofErr w:type="spellStart"/>
                      <w:r w:rsidR="0083795C" w:rsidRPr="00D23B5C">
                        <w:rPr>
                          <w:sz w:val="18"/>
                          <w:szCs w:val="21"/>
                        </w:rPr>
                        <w:t>angangen</w:t>
                      </w:r>
                      <w:proofErr w:type="spellEnd"/>
                      <w:r w:rsidR="0083795C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83795C" w:rsidRPr="00D23B5C">
                        <w:rPr>
                          <w:sz w:val="18"/>
                          <w:szCs w:val="21"/>
                        </w:rPr>
                        <w:t>mwun</w:t>
                      </w:r>
                      <w:proofErr w:type="spellEnd"/>
                      <w:r w:rsidR="0083795C" w:rsidRPr="00D23B5C">
                        <w:rPr>
                          <w:sz w:val="18"/>
                          <w:szCs w:val="21"/>
                        </w:rPr>
                        <w:t xml:space="preserve"> ren pekin </w:t>
                      </w:r>
                      <w:proofErr w:type="spellStart"/>
                      <w:r w:rsidR="0083795C" w:rsidRPr="00D23B5C">
                        <w:rPr>
                          <w:sz w:val="18"/>
                          <w:szCs w:val="21"/>
                        </w:rPr>
                        <w:t>enuk</w:t>
                      </w:r>
                      <w:proofErr w:type="spellEnd"/>
                      <w:r w:rsidR="00B507AC" w:rsidRPr="00D23B5C">
                        <w:rPr>
                          <w:sz w:val="18"/>
                          <w:szCs w:val="21"/>
                        </w:rPr>
                        <w:t xml:space="preserve">, </w:t>
                      </w:r>
                      <w:proofErr w:type="spellStart"/>
                      <w:r w:rsidR="0083795C" w:rsidRPr="00D23B5C">
                        <w:rPr>
                          <w:sz w:val="18"/>
                          <w:szCs w:val="21"/>
                        </w:rPr>
                        <w:t>epwe</w:t>
                      </w:r>
                      <w:proofErr w:type="spellEnd"/>
                      <w:r w:rsidR="0083795C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83795C" w:rsidRPr="00D23B5C">
                        <w:rPr>
                          <w:sz w:val="18"/>
                          <w:szCs w:val="21"/>
                        </w:rPr>
                        <w:t>chok</w:t>
                      </w:r>
                      <w:proofErr w:type="spellEnd"/>
                      <w:r w:rsidR="0083795C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83795C" w:rsidRPr="00D23B5C">
                        <w:rPr>
                          <w:sz w:val="18"/>
                          <w:szCs w:val="21"/>
                        </w:rPr>
                        <w:t>eiteita</w:t>
                      </w:r>
                      <w:proofErr w:type="spellEnd"/>
                      <w:r w:rsidR="0083795C" w:rsidRPr="00D23B5C">
                        <w:rPr>
                          <w:sz w:val="18"/>
                          <w:szCs w:val="21"/>
                        </w:rPr>
                        <w:t xml:space="preserve"> </w:t>
                      </w:r>
                      <w:proofErr w:type="spellStart"/>
                      <w:r w:rsidR="0083795C" w:rsidRPr="00D23B5C">
                        <w:rPr>
                          <w:sz w:val="18"/>
                          <w:szCs w:val="21"/>
                        </w:rPr>
                        <w:t>fitu</w:t>
                      </w:r>
                      <w:proofErr w:type="spellEnd"/>
                      <w:r w:rsidR="0083795C" w:rsidRPr="00D23B5C">
                        <w:rPr>
                          <w:sz w:val="18"/>
                          <w:szCs w:val="21"/>
                        </w:rPr>
                        <w:t>.</w:t>
                      </w:r>
                    </w:p>
                    <w:p w14:paraId="4A0C732A" w14:textId="77777777" w:rsidR="004A1A8B" w:rsidRDefault="004A1A8B" w:rsidP="00B507AC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5AAAF90F" w14:textId="77777777" w:rsidR="004A1A8B" w:rsidRPr="004A1A8B" w:rsidRDefault="004A1A8B" w:rsidP="004A1A8B">
                      <w:pPr>
                        <w:pStyle w:val="NoSpacing"/>
                        <w:jc w:val="right"/>
                        <w:rPr>
                          <w:sz w:val="20"/>
                          <w:szCs w:val="26"/>
                        </w:rPr>
                      </w:pPr>
                    </w:p>
                    <w:p w14:paraId="6C219661" w14:textId="77777777" w:rsidR="00B507AC" w:rsidRPr="004A1A8B" w:rsidRDefault="00B507AC" w:rsidP="00B507AC">
                      <w:pPr>
                        <w:pStyle w:val="NoSpacing"/>
                        <w:rPr>
                          <w:rFonts w:ascii="Times New Roman" w:eastAsia="Times New Roman" w:hAnsi="Times New Roman" w:cs="Times New Roman"/>
                          <w:sz w:val="20"/>
                          <w:szCs w:val="26"/>
                        </w:rPr>
                      </w:pPr>
                    </w:p>
                    <w:p w14:paraId="5F92F096" w14:textId="77777777" w:rsidR="008A2468" w:rsidRPr="00B507AC" w:rsidRDefault="008A2468" w:rsidP="00B507AC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23249352" w14:textId="77777777" w:rsidR="000E0CED" w:rsidRPr="00B507AC" w:rsidRDefault="000E0CED" w:rsidP="00B507AC">
                      <w:pPr>
                        <w:pStyle w:val="NoSpacing"/>
                        <w:rPr>
                          <w:b/>
                          <w:color w:val="808080" w:themeColor="background1" w:themeShade="80"/>
                          <w:sz w:val="24"/>
                          <w:szCs w:val="26"/>
                        </w:rPr>
                      </w:pPr>
                    </w:p>
                    <w:p w14:paraId="4D3468AF" w14:textId="77777777" w:rsidR="001B2141" w:rsidRPr="00B507AC" w:rsidRDefault="001B2141" w:rsidP="00B507AC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F550B">
        <w:rPr>
          <w:noProof/>
        </w:rPr>
        <w:t>Y</w: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DBA30F" w14:textId="77777777" w:rsidR="007C1198" w:rsidRDefault="007C1198" w:rsidP="009909CD">
      <w:pPr>
        <w:spacing w:after="0" w:line="240" w:lineRule="auto"/>
      </w:pPr>
      <w:r>
        <w:separator/>
      </w:r>
    </w:p>
  </w:endnote>
  <w:endnote w:type="continuationSeparator" w:id="0">
    <w:p w14:paraId="15E57819" w14:textId="77777777" w:rsidR="007C1198" w:rsidRDefault="007C1198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093D91" w14:textId="77777777" w:rsidR="000C6596" w:rsidRDefault="000C65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76BD29" w14:textId="77777777" w:rsidR="001C2DFC" w:rsidRDefault="001C2DFC" w:rsidP="001C2DF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6032C9ED" wp14:editId="17796257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74391DC" w14:textId="3E951200" w:rsidR="001C2DFC" w:rsidRPr="00D46648" w:rsidRDefault="00E30073" w:rsidP="001C2DFC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ino</w:t>
    </w:r>
    <w:proofErr w:type="spellEnd"/>
    <w:r>
      <w:rPr>
        <w:rFonts w:ascii="Myriad Pro" w:hAnsi="Myriad Pro"/>
        <w:sz w:val="24"/>
        <w:szCs w:val="36"/>
      </w:rPr>
      <w:t xml:space="preserve"> won</w:t>
    </w:r>
    <w:r w:rsidR="001C2DFC" w:rsidRPr="00EE63E2">
      <w:rPr>
        <w:rFonts w:ascii="Myriad Pro" w:hAnsi="Myriad Pro"/>
        <w:sz w:val="24"/>
        <w:szCs w:val="36"/>
      </w:rPr>
      <w:t xml:space="preserve"> </w:t>
    </w:r>
    <w:hyperlink r:id="rId2" w:history="1">
      <w:r w:rsidR="000C6596" w:rsidRPr="00DB125E">
        <w:rPr>
          <w:rStyle w:val="Hyperlink"/>
        </w:rPr>
        <w:t>https://gearup.wa.gov/students-families</w:t>
      </w:r>
    </w:hyperlink>
    <w:r w:rsidR="000C6596">
      <w:t xml:space="preserve"> </w:t>
    </w:r>
    <w:r w:rsidR="001C2DFC" w:rsidRPr="00EE63E2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a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geni</w:t>
    </w:r>
    <w:proofErr w:type="spellEnd"/>
    <w:r>
      <w:rPr>
        <w:rFonts w:ascii="Myriad Pro" w:hAnsi="Myriad Pro"/>
        <w:sz w:val="24"/>
        <w:szCs w:val="36"/>
      </w:rPr>
      <w:t xml:space="preserve"> me </w:t>
    </w:r>
    <w:proofErr w:type="spellStart"/>
    <w:r>
      <w:rPr>
        <w:rFonts w:ascii="Myriad Pro" w:hAnsi="Myriad Pro"/>
        <w:sz w:val="24"/>
        <w:szCs w:val="36"/>
      </w:rPr>
      <w:t>kun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ewe</w:t>
    </w:r>
    <w:proofErr w:type="spellEnd"/>
    <w:r>
      <w:rPr>
        <w:rFonts w:ascii="Myriad Pro" w:hAnsi="Myriad Pro"/>
        <w:sz w:val="24"/>
        <w:szCs w:val="36"/>
      </w:rPr>
      <w:t xml:space="preserve"> pekin </w:t>
    </w:r>
    <w:proofErr w:type="spellStart"/>
    <w:r>
      <w:rPr>
        <w:rFonts w:ascii="Myriad Pro" w:hAnsi="Myriad Pro"/>
        <w:sz w:val="24"/>
        <w:szCs w:val="36"/>
      </w:rPr>
      <w:t>aninis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ni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oumw</w:t>
    </w:r>
    <w:proofErr w:type="spellEnd"/>
    <w:r>
      <w:rPr>
        <w:rFonts w:ascii="Myriad Pro" w:hAnsi="Myriad Pro"/>
        <w:sz w:val="24"/>
        <w:szCs w:val="36"/>
      </w:rPr>
      <w:t xml:space="preserve"> ewe me </w:t>
    </w:r>
    <w:proofErr w:type="spellStart"/>
    <w:r>
      <w:rPr>
        <w:rFonts w:ascii="Myriad Pro" w:hAnsi="Myriad Pro"/>
        <w:sz w:val="24"/>
        <w:szCs w:val="36"/>
      </w:rPr>
      <w:t>aakot</w:t>
    </w:r>
    <w:proofErr w:type="spellEnd"/>
    <w:r>
      <w:rPr>
        <w:rFonts w:ascii="Myriad Pro" w:hAnsi="Myriad Pro"/>
        <w:sz w:val="24"/>
        <w:szCs w:val="36"/>
      </w:rPr>
      <w:t>.</w:t>
    </w:r>
    <w:r w:rsidR="001C2DFC"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EE47D7" w14:textId="77777777" w:rsidR="000C6596" w:rsidRDefault="000C65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8914C0" w14:textId="77777777" w:rsidR="007C1198" w:rsidRDefault="007C1198" w:rsidP="009909CD">
      <w:pPr>
        <w:spacing w:after="0" w:line="240" w:lineRule="auto"/>
      </w:pPr>
      <w:r>
        <w:separator/>
      </w:r>
    </w:p>
  </w:footnote>
  <w:footnote w:type="continuationSeparator" w:id="0">
    <w:p w14:paraId="3B7529BB" w14:textId="77777777" w:rsidR="007C1198" w:rsidRDefault="007C1198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B6791" w14:textId="77777777" w:rsidR="000C6596" w:rsidRDefault="000C65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9A22A5" w14:textId="77777777" w:rsidR="000C6596" w:rsidRDefault="000C659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C49BB7" w14:textId="77777777" w:rsidR="000C6596" w:rsidRDefault="000C65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0C0448"/>
    <w:multiLevelType w:val="multilevel"/>
    <w:tmpl w:val="E6A841A4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CE0DA4"/>
    <w:multiLevelType w:val="multilevel"/>
    <w:tmpl w:val="FB84A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4925FB"/>
    <w:multiLevelType w:val="multilevel"/>
    <w:tmpl w:val="B540C932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914B7C"/>
    <w:multiLevelType w:val="multilevel"/>
    <w:tmpl w:val="15D61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39"/>
  </w:num>
  <w:num w:numId="3">
    <w:abstractNumId w:val="26"/>
  </w:num>
  <w:num w:numId="4">
    <w:abstractNumId w:val="8"/>
  </w:num>
  <w:num w:numId="5">
    <w:abstractNumId w:val="16"/>
  </w:num>
  <w:num w:numId="6">
    <w:abstractNumId w:val="15"/>
  </w:num>
  <w:num w:numId="7">
    <w:abstractNumId w:val="14"/>
  </w:num>
  <w:num w:numId="8">
    <w:abstractNumId w:val="19"/>
  </w:num>
  <w:num w:numId="9">
    <w:abstractNumId w:val="12"/>
  </w:num>
  <w:num w:numId="10">
    <w:abstractNumId w:val="5"/>
  </w:num>
  <w:num w:numId="11">
    <w:abstractNumId w:val="25"/>
  </w:num>
  <w:num w:numId="12">
    <w:abstractNumId w:val="32"/>
  </w:num>
  <w:num w:numId="13">
    <w:abstractNumId w:val="10"/>
  </w:num>
  <w:num w:numId="14">
    <w:abstractNumId w:val="21"/>
  </w:num>
  <w:num w:numId="15">
    <w:abstractNumId w:val="24"/>
  </w:num>
  <w:num w:numId="16">
    <w:abstractNumId w:val="13"/>
  </w:num>
  <w:num w:numId="17">
    <w:abstractNumId w:val="33"/>
  </w:num>
  <w:num w:numId="18">
    <w:abstractNumId w:val="6"/>
  </w:num>
  <w:num w:numId="19">
    <w:abstractNumId w:val="27"/>
  </w:num>
  <w:num w:numId="20">
    <w:abstractNumId w:val="34"/>
  </w:num>
  <w:num w:numId="21">
    <w:abstractNumId w:val="1"/>
  </w:num>
  <w:num w:numId="22">
    <w:abstractNumId w:val="3"/>
  </w:num>
  <w:num w:numId="23">
    <w:abstractNumId w:val="17"/>
  </w:num>
  <w:num w:numId="24">
    <w:abstractNumId w:val="36"/>
  </w:num>
  <w:num w:numId="25">
    <w:abstractNumId w:val="20"/>
  </w:num>
  <w:num w:numId="26">
    <w:abstractNumId w:val="31"/>
  </w:num>
  <w:num w:numId="27">
    <w:abstractNumId w:val="35"/>
  </w:num>
  <w:num w:numId="28">
    <w:abstractNumId w:val="2"/>
  </w:num>
  <w:num w:numId="29">
    <w:abstractNumId w:val="22"/>
  </w:num>
  <w:num w:numId="30">
    <w:abstractNumId w:val="4"/>
  </w:num>
  <w:num w:numId="31">
    <w:abstractNumId w:val="23"/>
  </w:num>
  <w:num w:numId="32">
    <w:abstractNumId w:val="28"/>
  </w:num>
  <w:num w:numId="33">
    <w:abstractNumId w:val="37"/>
  </w:num>
  <w:num w:numId="34">
    <w:abstractNumId w:val="30"/>
  </w:num>
  <w:num w:numId="35">
    <w:abstractNumId w:val="0"/>
  </w:num>
  <w:num w:numId="36">
    <w:abstractNumId w:val="9"/>
  </w:num>
  <w:num w:numId="37">
    <w:abstractNumId w:val="18"/>
  </w:num>
  <w:num w:numId="38">
    <w:abstractNumId w:val="29"/>
  </w:num>
  <w:num w:numId="39">
    <w:abstractNumId w:val="11"/>
  </w:num>
  <w:num w:numId="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7EwMzcwNjUwMDVR0lEKTi0uzszPAykwrAUAt+ugbiwAAAA="/>
  </w:docVars>
  <w:rsids>
    <w:rsidRoot w:val="001B2141"/>
    <w:rsid w:val="0007343C"/>
    <w:rsid w:val="00076C3A"/>
    <w:rsid w:val="000C40B8"/>
    <w:rsid w:val="000C6596"/>
    <w:rsid w:val="000E0CED"/>
    <w:rsid w:val="0010763F"/>
    <w:rsid w:val="00136394"/>
    <w:rsid w:val="00153E9C"/>
    <w:rsid w:val="001733BE"/>
    <w:rsid w:val="001956B9"/>
    <w:rsid w:val="001A6610"/>
    <w:rsid w:val="001B2141"/>
    <w:rsid w:val="001C2DFC"/>
    <w:rsid w:val="001D16DC"/>
    <w:rsid w:val="001D41E3"/>
    <w:rsid w:val="001D5F2E"/>
    <w:rsid w:val="001E611B"/>
    <w:rsid w:val="00212BB2"/>
    <w:rsid w:val="00255716"/>
    <w:rsid w:val="00275C50"/>
    <w:rsid w:val="003B59DA"/>
    <w:rsid w:val="003D13DC"/>
    <w:rsid w:val="003E771B"/>
    <w:rsid w:val="003F550B"/>
    <w:rsid w:val="00406591"/>
    <w:rsid w:val="00414D69"/>
    <w:rsid w:val="00436814"/>
    <w:rsid w:val="00454748"/>
    <w:rsid w:val="0047425E"/>
    <w:rsid w:val="004749A5"/>
    <w:rsid w:val="004A15AF"/>
    <w:rsid w:val="004A1A8B"/>
    <w:rsid w:val="004D131D"/>
    <w:rsid w:val="004D1C7F"/>
    <w:rsid w:val="005326F5"/>
    <w:rsid w:val="00532A29"/>
    <w:rsid w:val="00546BFC"/>
    <w:rsid w:val="00554804"/>
    <w:rsid w:val="00571AEF"/>
    <w:rsid w:val="005945E5"/>
    <w:rsid w:val="005D5656"/>
    <w:rsid w:val="005E3E86"/>
    <w:rsid w:val="00602626"/>
    <w:rsid w:val="00602942"/>
    <w:rsid w:val="006207D8"/>
    <w:rsid w:val="00622246"/>
    <w:rsid w:val="00645074"/>
    <w:rsid w:val="00661D0B"/>
    <w:rsid w:val="00663824"/>
    <w:rsid w:val="00671A4B"/>
    <w:rsid w:val="00675C1D"/>
    <w:rsid w:val="00685C13"/>
    <w:rsid w:val="00696E04"/>
    <w:rsid w:val="006B5F5E"/>
    <w:rsid w:val="006C3AD4"/>
    <w:rsid w:val="006C5824"/>
    <w:rsid w:val="006F45EA"/>
    <w:rsid w:val="0070210A"/>
    <w:rsid w:val="00761661"/>
    <w:rsid w:val="00781C88"/>
    <w:rsid w:val="00784F1D"/>
    <w:rsid w:val="00785D4A"/>
    <w:rsid w:val="00790717"/>
    <w:rsid w:val="007B4CFA"/>
    <w:rsid w:val="007C1198"/>
    <w:rsid w:val="007E0452"/>
    <w:rsid w:val="007E07E0"/>
    <w:rsid w:val="008110A7"/>
    <w:rsid w:val="00830867"/>
    <w:rsid w:val="0083795C"/>
    <w:rsid w:val="00841577"/>
    <w:rsid w:val="00847618"/>
    <w:rsid w:val="008506A7"/>
    <w:rsid w:val="00854BA0"/>
    <w:rsid w:val="00862933"/>
    <w:rsid w:val="00871AC4"/>
    <w:rsid w:val="00874387"/>
    <w:rsid w:val="008916E0"/>
    <w:rsid w:val="00892FC1"/>
    <w:rsid w:val="008A2468"/>
    <w:rsid w:val="008A4FE5"/>
    <w:rsid w:val="008E0503"/>
    <w:rsid w:val="008F484C"/>
    <w:rsid w:val="00904796"/>
    <w:rsid w:val="00923DBA"/>
    <w:rsid w:val="00972CAE"/>
    <w:rsid w:val="00980FFC"/>
    <w:rsid w:val="00981E73"/>
    <w:rsid w:val="009909CD"/>
    <w:rsid w:val="009B09EE"/>
    <w:rsid w:val="009C6715"/>
    <w:rsid w:val="00A1150D"/>
    <w:rsid w:val="00A25076"/>
    <w:rsid w:val="00A47FE2"/>
    <w:rsid w:val="00A51106"/>
    <w:rsid w:val="00A56FC5"/>
    <w:rsid w:val="00A81976"/>
    <w:rsid w:val="00A924DC"/>
    <w:rsid w:val="00AB2183"/>
    <w:rsid w:val="00AC67ED"/>
    <w:rsid w:val="00B044CD"/>
    <w:rsid w:val="00B507AC"/>
    <w:rsid w:val="00B53A94"/>
    <w:rsid w:val="00B53C93"/>
    <w:rsid w:val="00B646B2"/>
    <w:rsid w:val="00B72F5E"/>
    <w:rsid w:val="00B84392"/>
    <w:rsid w:val="00B91A1C"/>
    <w:rsid w:val="00BC2D60"/>
    <w:rsid w:val="00BD3320"/>
    <w:rsid w:val="00BF154F"/>
    <w:rsid w:val="00C124B0"/>
    <w:rsid w:val="00C24218"/>
    <w:rsid w:val="00C7202C"/>
    <w:rsid w:val="00C91747"/>
    <w:rsid w:val="00C97BF4"/>
    <w:rsid w:val="00CA36F6"/>
    <w:rsid w:val="00CD2DEC"/>
    <w:rsid w:val="00CE0385"/>
    <w:rsid w:val="00CE5BCB"/>
    <w:rsid w:val="00CF0D80"/>
    <w:rsid w:val="00CF1D50"/>
    <w:rsid w:val="00D14F9D"/>
    <w:rsid w:val="00D23B5C"/>
    <w:rsid w:val="00D257AF"/>
    <w:rsid w:val="00D321C2"/>
    <w:rsid w:val="00D577FD"/>
    <w:rsid w:val="00DA5F49"/>
    <w:rsid w:val="00DE09E4"/>
    <w:rsid w:val="00DE182D"/>
    <w:rsid w:val="00E15AC6"/>
    <w:rsid w:val="00E30073"/>
    <w:rsid w:val="00EC5391"/>
    <w:rsid w:val="00ED4925"/>
    <w:rsid w:val="00F010F1"/>
    <w:rsid w:val="00F06EB3"/>
    <w:rsid w:val="00F34B21"/>
    <w:rsid w:val="00F35BE3"/>
    <w:rsid w:val="00F40A18"/>
    <w:rsid w:val="00F56DB3"/>
    <w:rsid w:val="00F95852"/>
    <w:rsid w:val="00F95DA6"/>
    <w:rsid w:val="00FA3A91"/>
    <w:rsid w:val="00FB51DA"/>
    <w:rsid w:val="00FB78D5"/>
    <w:rsid w:val="00FD68FE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14D09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styleId="NormalWeb">
    <w:name w:val="Normal (Web)"/>
    <w:basedOn w:val="Normal"/>
    <w:uiPriority w:val="99"/>
    <w:unhideWhenUsed/>
    <w:rsid w:val="00212B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ilesize">
    <w:name w:val="filesize"/>
    <w:basedOn w:val="DefaultParagraphFont"/>
    <w:rsid w:val="00B507AC"/>
  </w:style>
  <w:style w:type="character" w:styleId="UnresolvedMention">
    <w:name w:val="Unresolved Mention"/>
    <w:basedOn w:val="DefaultParagraphFont"/>
    <w:uiPriority w:val="99"/>
    <w:semiHidden/>
    <w:unhideWhenUsed/>
    <w:rsid w:val="000C65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6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7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1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20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9E5E5B"/>
    <w:rsid w:val="00A31BA8"/>
    <w:rsid w:val="00A523FA"/>
    <w:rsid w:val="00BD4B9E"/>
    <w:rsid w:val="00CE0943"/>
    <w:rsid w:val="00F32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CF1FD96-81FE-472B-8E0B-61E555350D9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30</TotalTime>
  <Pages>2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9</cp:revision>
  <cp:lastPrinted>2015-05-28T22:43:00Z</cp:lastPrinted>
  <dcterms:created xsi:type="dcterms:W3CDTF">2018-09-19T16:34:00Z</dcterms:created>
  <dcterms:modified xsi:type="dcterms:W3CDTF">2021-08-27T19:0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